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82" w:type="dxa"/>
        <w:tblInd w:w="142" w:type="dxa"/>
        <w:tblLook w:val="0600" w:firstRow="0" w:lastRow="0" w:firstColumn="0" w:lastColumn="0" w:noHBand="1" w:noVBand="1"/>
      </w:tblPr>
      <w:tblGrid>
        <w:gridCol w:w="1325"/>
        <w:gridCol w:w="1696"/>
        <w:gridCol w:w="2836"/>
        <w:gridCol w:w="4825"/>
      </w:tblGrid>
      <w:tr w:rsidR="00162103" w:rsidRPr="00F24C7B" w14:paraId="196B90B2" w14:textId="77777777" w:rsidTr="00B8751E">
        <w:trPr>
          <w:trHeight w:val="1673"/>
        </w:trPr>
        <w:tc>
          <w:tcPr>
            <w:tcW w:w="5857" w:type="dxa"/>
            <w:gridSpan w:val="3"/>
          </w:tcPr>
          <w:p w14:paraId="644123A8" w14:textId="77777777" w:rsidR="00162103" w:rsidRPr="00F24C7B" w:rsidRDefault="00AD5412" w:rsidP="00162103">
            <w:pPr>
              <w:pStyle w:val="PS"/>
              <w:jc w:val="left"/>
            </w:pPr>
            <w:r w:rsidRPr="00F24C7B">
              <w:rPr>
                <w:lang w:bidi="tr-TR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Düz Bağlayıcı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052A0FB5" id="Düz Bağlayıcı 3446" o:spid="_x0000_s1026" style="position:absolute;z-index:251649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" strokecolor="#f2f2f2 [3052]" strokeweight=".25pt"/>
                  </w:pict>
                </mc:Fallback>
              </mc:AlternateContent>
            </w:r>
          </w:p>
        </w:tc>
        <w:tc>
          <w:tcPr>
            <w:tcW w:w="4825" w:type="dxa"/>
            <w:vAlign w:val="center"/>
          </w:tcPr>
          <w:sdt>
            <w:sdtPr>
              <w:rPr>
                <w:szCs w:val="72"/>
                <w:lang w:val="tr-TR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F24C7B" w:rsidRDefault="00162103" w:rsidP="009E18B5">
                <w:pPr>
                  <w:pStyle w:val="KonuBal"/>
                  <w:spacing w:before="240"/>
                  <w:rPr>
                    <w:rFonts w:cs="Times New Roman"/>
                    <w:kern w:val="0"/>
                    <w:szCs w:val="72"/>
                    <w:lang w:val="tr-TR"/>
                  </w:rPr>
                </w:pPr>
                <w:r w:rsidRPr="00F24C7B">
                  <w:rPr>
                    <w:b/>
                    <w:szCs w:val="72"/>
                    <w:u w:val="single"/>
                    <w:lang w:val="tr-TR" w:bidi="tr-TR"/>
                  </w:rPr>
                  <w:t xml:space="preserve">Çok </w:t>
                </w:r>
                <w:r w:rsidRPr="00F24C7B">
                  <w:rPr>
                    <w:szCs w:val="72"/>
                    <w:lang w:val="tr-TR" w:bidi="tr-TR"/>
                  </w:rPr>
                  <w:t>Teşekkürler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F24C7B" w:rsidRDefault="00162103" w:rsidP="009E18B5">
                <w:r w:rsidRPr="00F24C7B">
                  <w:rPr>
                    <w:lang w:bidi="tr-TR"/>
                  </w:rPr>
                  <w:t xml:space="preserve">Benim İçin </w:t>
                </w:r>
                <w:r w:rsidRPr="00F24C7B">
                  <w:rPr>
                    <w:i/>
                    <w:lang w:bidi="tr-TR"/>
                  </w:rPr>
                  <w:t xml:space="preserve">Çok </w:t>
                </w:r>
                <w:r w:rsidRPr="00F24C7B">
                  <w:rPr>
                    <w:b/>
                    <w:i/>
                    <w:lang w:bidi="tr-TR"/>
                  </w:rPr>
                  <w:t>Özelsin</w:t>
                </w:r>
              </w:p>
            </w:sdtContent>
          </w:sdt>
        </w:tc>
      </w:tr>
      <w:tr w:rsidR="00162103" w:rsidRPr="00F24C7B" w14:paraId="7F393FB1" w14:textId="77777777" w:rsidTr="00B8751E">
        <w:trPr>
          <w:trHeight w:val="4347"/>
        </w:trPr>
        <w:tc>
          <w:tcPr>
            <w:tcW w:w="5857" w:type="dxa"/>
            <w:gridSpan w:val="3"/>
          </w:tcPr>
          <w:p w14:paraId="4E9AC2F2" w14:textId="77777777" w:rsidR="00162103" w:rsidRPr="00F24C7B" w:rsidRDefault="00162103" w:rsidP="00162103">
            <w:pPr>
              <w:pStyle w:val="PS"/>
              <w:jc w:val="left"/>
            </w:pPr>
          </w:p>
        </w:tc>
        <w:tc>
          <w:tcPr>
            <w:tcW w:w="4825" w:type="dxa"/>
          </w:tcPr>
          <w:p w14:paraId="2235A64B" w14:textId="77777777" w:rsidR="00162103" w:rsidRPr="00F24C7B" w:rsidRDefault="00162103" w:rsidP="00162103">
            <w:pPr>
              <w:pStyle w:val="KonuBal"/>
              <w:rPr>
                <w:sz w:val="32"/>
                <w:lang w:val="tr-TR"/>
              </w:rPr>
            </w:pPr>
          </w:p>
        </w:tc>
        <w:bookmarkStart w:id="0" w:name="_GoBack"/>
        <w:bookmarkEnd w:id="0"/>
      </w:tr>
      <w:tr w:rsidR="00162103" w:rsidRPr="00F24C7B" w14:paraId="7AAC5800" w14:textId="77777777" w:rsidTr="00B8751E">
        <w:trPr>
          <w:trHeight w:val="440"/>
        </w:trPr>
        <w:tc>
          <w:tcPr>
            <w:tcW w:w="1325" w:type="dxa"/>
          </w:tcPr>
          <w:p w14:paraId="524D6F32" w14:textId="77777777" w:rsidR="00162103" w:rsidRPr="00F24C7B" w:rsidRDefault="00162103" w:rsidP="00162103">
            <w:pPr>
              <w:pStyle w:val="PS"/>
              <w:jc w:val="left"/>
            </w:pPr>
          </w:p>
        </w:tc>
        <w:tc>
          <w:tcPr>
            <w:tcW w:w="1696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F24C7B" w:rsidRDefault="00162103" w:rsidP="005576D6">
                <w:pPr>
                  <w:pStyle w:val="PS"/>
                  <w:ind w:left="-157"/>
                  <w:rPr>
                    <w:sz w:val="22"/>
                  </w:rPr>
                </w:pPr>
                <w:r w:rsidRPr="00F24C7B">
                  <w:rPr>
                    <w:lang w:bidi="tr-TR"/>
                  </w:rPr>
                  <w:t>PS. Görüşmek üzere</w:t>
                </w:r>
              </w:p>
            </w:sdtContent>
          </w:sdt>
        </w:tc>
        <w:tc>
          <w:tcPr>
            <w:tcW w:w="2836" w:type="dxa"/>
          </w:tcPr>
          <w:p w14:paraId="14A9EFB9" w14:textId="77777777" w:rsidR="00162103" w:rsidRPr="00F24C7B" w:rsidRDefault="00162103" w:rsidP="00162103">
            <w:pPr>
              <w:pStyle w:val="PS"/>
              <w:jc w:val="left"/>
            </w:pPr>
          </w:p>
        </w:tc>
        <w:tc>
          <w:tcPr>
            <w:tcW w:w="4825" w:type="dxa"/>
          </w:tcPr>
          <w:p w14:paraId="565E4C92" w14:textId="77777777" w:rsidR="00162103" w:rsidRPr="00F24C7B" w:rsidRDefault="00162103" w:rsidP="00162103">
            <w:pPr>
              <w:pStyle w:val="KonuBal"/>
              <w:rPr>
                <w:sz w:val="32"/>
                <w:lang w:val="tr-TR"/>
              </w:rPr>
            </w:pPr>
          </w:p>
        </w:tc>
      </w:tr>
      <w:tr w:rsidR="004E4CCD" w:rsidRPr="00F24C7B" w14:paraId="6DEDDB1A" w14:textId="77777777" w:rsidTr="00B8751E">
        <w:trPr>
          <w:trHeight w:val="1432"/>
        </w:trPr>
        <w:tc>
          <w:tcPr>
            <w:tcW w:w="1325" w:type="dxa"/>
          </w:tcPr>
          <w:p w14:paraId="40B8E578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1696" w:type="dxa"/>
          </w:tcPr>
          <w:p w14:paraId="104814F9" w14:textId="77777777" w:rsidR="004E4CCD" w:rsidRPr="00F24C7B" w:rsidRDefault="004E4CCD" w:rsidP="00162103">
            <w:pPr>
              <w:pStyle w:val="PS"/>
            </w:pPr>
          </w:p>
        </w:tc>
        <w:tc>
          <w:tcPr>
            <w:tcW w:w="2836" w:type="dxa"/>
          </w:tcPr>
          <w:p w14:paraId="385948E8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4825" w:type="dxa"/>
          </w:tcPr>
          <w:p w14:paraId="544ECBD0" w14:textId="77777777" w:rsidR="004E4CCD" w:rsidRPr="00F24C7B" w:rsidRDefault="004E4CCD" w:rsidP="00162103">
            <w:pPr>
              <w:pStyle w:val="KonuBal"/>
              <w:rPr>
                <w:sz w:val="32"/>
                <w:lang w:val="tr-TR"/>
              </w:rPr>
            </w:pPr>
          </w:p>
        </w:tc>
      </w:tr>
      <w:tr w:rsidR="004E4CCD" w:rsidRPr="00F24C7B" w14:paraId="69522C79" w14:textId="77777777" w:rsidTr="00B8751E">
        <w:trPr>
          <w:trHeight w:val="1131"/>
        </w:trPr>
        <w:tc>
          <w:tcPr>
            <w:tcW w:w="1325" w:type="dxa"/>
          </w:tcPr>
          <w:p w14:paraId="58FB6DE7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1696" w:type="dxa"/>
          </w:tcPr>
          <w:p w14:paraId="40B421B1" w14:textId="77777777" w:rsidR="004E4CCD" w:rsidRPr="00F24C7B" w:rsidRDefault="004E4CCD" w:rsidP="00162103">
            <w:pPr>
              <w:pStyle w:val="PS"/>
            </w:pPr>
          </w:p>
        </w:tc>
        <w:tc>
          <w:tcPr>
            <w:tcW w:w="2836" w:type="dxa"/>
          </w:tcPr>
          <w:p w14:paraId="597D56EB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4825" w:type="dxa"/>
            <w:vAlign w:val="center"/>
          </w:tcPr>
          <w:sdt>
            <w:sdtPr>
              <w:rPr>
                <w:szCs w:val="72"/>
                <w:lang w:val="tr-TR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F24C7B" w:rsidRDefault="004E4CCD" w:rsidP="009E18B5">
                <w:pPr>
                  <w:pStyle w:val="KonuBal"/>
                  <w:spacing w:before="240"/>
                  <w:rPr>
                    <w:rFonts w:cs="Times New Roman"/>
                    <w:kern w:val="0"/>
                    <w:szCs w:val="72"/>
                    <w:lang w:val="tr-TR"/>
                  </w:rPr>
                </w:pPr>
                <w:r w:rsidRPr="00F24C7B">
                  <w:rPr>
                    <w:b/>
                    <w:szCs w:val="72"/>
                    <w:u w:val="single"/>
                    <w:lang w:val="tr-TR" w:bidi="tr-TR"/>
                  </w:rPr>
                  <w:t xml:space="preserve">Çok </w:t>
                </w:r>
                <w:r w:rsidRPr="00F24C7B">
                  <w:rPr>
                    <w:szCs w:val="72"/>
                    <w:lang w:val="tr-TR" w:bidi="tr-TR"/>
                  </w:rPr>
                  <w:t>Teşekkürler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F24C7B" w:rsidRDefault="004E4CCD" w:rsidP="009E18B5">
                <w:r w:rsidRPr="00F24C7B">
                  <w:rPr>
                    <w:lang w:bidi="tr-TR"/>
                  </w:rPr>
                  <w:t xml:space="preserve">Benim İçin </w:t>
                </w:r>
                <w:r w:rsidRPr="00F24C7B">
                  <w:rPr>
                    <w:i/>
                    <w:lang w:bidi="tr-TR"/>
                  </w:rPr>
                  <w:t xml:space="preserve">Çok </w:t>
                </w:r>
                <w:r w:rsidRPr="00F24C7B">
                  <w:rPr>
                    <w:b/>
                    <w:i/>
                    <w:lang w:bidi="tr-TR"/>
                  </w:rPr>
                  <w:t>Özelsin</w:t>
                </w:r>
              </w:p>
            </w:sdtContent>
          </w:sdt>
        </w:tc>
      </w:tr>
      <w:tr w:rsidR="004E4CCD" w:rsidRPr="00F24C7B" w14:paraId="53DE36EB" w14:textId="77777777" w:rsidTr="00B8751E">
        <w:trPr>
          <w:trHeight w:val="4096"/>
        </w:trPr>
        <w:tc>
          <w:tcPr>
            <w:tcW w:w="1325" w:type="dxa"/>
          </w:tcPr>
          <w:p w14:paraId="10810177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1696" w:type="dxa"/>
          </w:tcPr>
          <w:p w14:paraId="4021EE19" w14:textId="77777777" w:rsidR="004E4CCD" w:rsidRPr="00F24C7B" w:rsidRDefault="004E4CCD" w:rsidP="00162103">
            <w:pPr>
              <w:pStyle w:val="PS"/>
            </w:pPr>
          </w:p>
        </w:tc>
        <w:tc>
          <w:tcPr>
            <w:tcW w:w="2836" w:type="dxa"/>
          </w:tcPr>
          <w:p w14:paraId="70B813F0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4825" w:type="dxa"/>
          </w:tcPr>
          <w:p w14:paraId="60E1DCBD" w14:textId="77777777" w:rsidR="004E4CCD" w:rsidRPr="00F24C7B" w:rsidRDefault="004E4CCD" w:rsidP="004E4CCD">
            <w:pPr>
              <w:pStyle w:val="KonuBal"/>
              <w:rPr>
                <w:sz w:val="32"/>
                <w:lang w:val="tr-TR"/>
              </w:rPr>
            </w:pPr>
          </w:p>
        </w:tc>
      </w:tr>
      <w:tr w:rsidR="004E4CCD" w:rsidRPr="00F24C7B" w14:paraId="1524BF86" w14:textId="77777777" w:rsidTr="00B8751E">
        <w:trPr>
          <w:trHeight w:val="270"/>
        </w:trPr>
        <w:tc>
          <w:tcPr>
            <w:tcW w:w="1325" w:type="dxa"/>
          </w:tcPr>
          <w:p w14:paraId="0EEDC3AB" w14:textId="77777777" w:rsidR="004E4CCD" w:rsidRPr="00F24C7B" w:rsidRDefault="004E4CCD" w:rsidP="00162103">
            <w:pPr>
              <w:pStyle w:val="PS"/>
              <w:jc w:val="left"/>
            </w:pPr>
          </w:p>
        </w:tc>
        <w:tc>
          <w:tcPr>
            <w:tcW w:w="1696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F24C7B" w:rsidRDefault="00231C3C" w:rsidP="005576D6">
                <w:pPr>
                  <w:pStyle w:val="PS"/>
                  <w:ind w:left="-157"/>
                  <w:rPr>
                    <w:sz w:val="22"/>
                  </w:rPr>
                </w:pPr>
                <w:r w:rsidRPr="00F24C7B">
                  <w:rPr>
                    <w:lang w:bidi="tr-TR"/>
                  </w:rPr>
                  <w:t>PS. Görüşmek üzere</w:t>
                </w:r>
              </w:p>
            </w:sdtContent>
          </w:sdt>
        </w:tc>
        <w:tc>
          <w:tcPr>
            <w:tcW w:w="2836" w:type="dxa"/>
          </w:tcPr>
          <w:p w14:paraId="692EE86C" w14:textId="77777777" w:rsidR="004E4CCD" w:rsidRPr="00F24C7B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825" w:type="dxa"/>
          </w:tcPr>
          <w:p w14:paraId="47975F03" w14:textId="77777777" w:rsidR="004E4CCD" w:rsidRPr="00F24C7B" w:rsidRDefault="004E4CCD" w:rsidP="004E4CCD">
            <w:pPr>
              <w:pStyle w:val="KonuBal"/>
              <w:rPr>
                <w:sz w:val="18"/>
                <w:szCs w:val="18"/>
                <w:lang w:val="tr-TR"/>
              </w:rPr>
            </w:pPr>
          </w:p>
        </w:tc>
      </w:tr>
    </w:tbl>
    <w:p w14:paraId="3DD42B75" w14:textId="77777777" w:rsidR="004E5BE9" w:rsidRPr="00F24C7B" w:rsidRDefault="006476B4" w:rsidP="00162103">
      <w:pPr>
        <w:pStyle w:val="PS"/>
        <w:jc w:val="left"/>
      </w:pPr>
      <w:r w:rsidRPr="00F24C7B">
        <w:rPr>
          <w:lang w:bidi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Düz Bağlayıcı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4C14DC6" id="Düz Bağlayıcı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" strokecolor="#f2f2f2 [3052]" strokeweight=".25pt"/>
            </w:pict>
          </mc:Fallback>
        </mc:AlternateContent>
      </w:r>
    </w:p>
    <w:p w14:paraId="2ABDB653" w14:textId="77777777" w:rsidR="005E3AB3" w:rsidRPr="00F24C7B" w:rsidRDefault="005E3AB3" w:rsidP="005E3AB3">
      <w:pPr>
        <w:rPr>
          <w:sz w:val="2"/>
        </w:rPr>
      </w:pPr>
    </w:p>
    <w:p w14:paraId="17EA023B" w14:textId="77777777" w:rsidR="005576D6" w:rsidRPr="00F24C7B" w:rsidRDefault="005576D6" w:rsidP="005576D6">
      <w:pPr>
        <w:rPr>
          <w:sz w:val="2"/>
        </w:rPr>
      </w:pPr>
    </w:p>
    <w:p w14:paraId="2E1EA006" w14:textId="77777777" w:rsidR="005576D6" w:rsidRPr="00F24C7B" w:rsidRDefault="005576D6" w:rsidP="005576D6">
      <w:pPr>
        <w:rPr>
          <w:sz w:val="2"/>
        </w:rPr>
      </w:pPr>
    </w:p>
    <w:p w14:paraId="289315B4" w14:textId="77777777" w:rsidR="005576D6" w:rsidRPr="00F24C7B" w:rsidRDefault="005576D6" w:rsidP="005576D6">
      <w:pPr>
        <w:rPr>
          <w:sz w:val="2"/>
        </w:rPr>
      </w:pPr>
    </w:p>
    <w:p w14:paraId="797DCAEC" w14:textId="77777777" w:rsidR="005576D6" w:rsidRPr="00F24C7B" w:rsidRDefault="005576D6" w:rsidP="005576D6">
      <w:pPr>
        <w:rPr>
          <w:sz w:val="2"/>
        </w:rPr>
      </w:pPr>
    </w:p>
    <w:p w14:paraId="1DA4D7E8" w14:textId="77777777" w:rsidR="005576D6" w:rsidRPr="00F24C7B" w:rsidRDefault="005576D6" w:rsidP="005576D6">
      <w:pPr>
        <w:rPr>
          <w:sz w:val="2"/>
        </w:rPr>
      </w:pPr>
    </w:p>
    <w:p w14:paraId="6D36603C" w14:textId="77777777" w:rsidR="005576D6" w:rsidRPr="00F24C7B" w:rsidRDefault="005576D6" w:rsidP="005576D6">
      <w:pPr>
        <w:rPr>
          <w:sz w:val="2"/>
        </w:rPr>
      </w:pPr>
    </w:p>
    <w:p w14:paraId="3977E15F" w14:textId="77777777" w:rsidR="005576D6" w:rsidRPr="00F24C7B" w:rsidRDefault="005576D6" w:rsidP="005576D6">
      <w:pPr>
        <w:rPr>
          <w:sz w:val="2"/>
        </w:rPr>
      </w:pPr>
    </w:p>
    <w:p w14:paraId="78B41264" w14:textId="77777777" w:rsidR="005576D6" w:rsidRPr="00F24C7B" w:rsidRDefault="005576D6" w:rsidP="005576D6">
      <w:pPr>
        <w:rPr>
          <w:sz w:val="2"/>
        </w:rPr>
      </w:pPr>
    </w:p>
    <w:p w14:paraId="3D99E106" w14:textId="77777777" w:rsidR="005576D6" w:rsidRPr="00F24C7B" w:rsidRDefault="005576D6" w:rsidP="005576D6">
      <w:pPr>
        <w:rPr>
          <w:sz w:val="2"/>
        </w:rPr>
      </w:pPr>
    </w:p>
    <w:p w14:paraId="4EBABA2C" w14:textId="77777777" w:rsidR="005576D6" w:rsidRPr="00F24C7B" w:rsidRDefault="005576D6" w:rsidP="005576D6">
      <w:pPr>
        <w:rPr>
          <w:sz w:val="2"/>
        </w:rPr>
      </w:pPr>
    </w:p>
    <w:p w14:paraId="47B3D305" w14:textId="77777777" w:rsidR="005576D6" w:rsidRPr="00F24C7B" w:rsidRDefault="005576D6" w:rsidP="005576D6">
      <w:pPr>
        <w:rPr>
          <w:sz w:val="2"/>
        </w:rPr>
      </w:pPr>
    </w:p>
    <w:p w14:paraId="707C366C" w14:textId="77777777" w:rsidR="005576D6" w:rsidRPr="00F24C7B" w:rsidRDefault="005576D6" w:rsidP="005576D6">
      <w:pPr>
        <w:rPr>
          <w:sz w:val="2"/>
        </w:rPr>
      </w:pPr>
    </w:p>
    <w:p w14:paraId="19BCCBF0" w14:textId="77777777" w:rsidR="005576D6" w:rsidRPr="00F24C7B" w:rsidRDefault="005576D6" w:rsidP="005576D6">
      <w:pPr>
        <w:rPr>
          <w:sz w:val="2"/>
        </w:rPr>
      </w:pPr>
    </w:p>
    <w:p w14:paraId="40D15470" w14:textId="77777777" w:rsidR="005576D6" w:rsidRPr="00F24C7B" w:rsidRDefault="005576D6" w:rsidP="005576D6">
      <w:pPr>
        <w:rPr>
          <w:sz w:val="2"/>
        </w:rPr>
      </w:pPr>
    </w:p>
    <w:p w14:paraId="78274581" w14:textId="77777777" w:rsidR="005576D6" w:rsidRPr="00F24C7B" w:rsidRDefault="005576D6" w:rsidP="005576D6">
      <w:pPr>
        <w:rPr>
          <w:sz w:val="2"/>
        </w:rPr>
      </w:pPr>
    </w:p>
    <w:p w14:paraId="0E94D592" w14:textId="77777777" w:rsidR="005576D6" w:rsidRPr="00F24C7B" w:rsidRDefault="005576D6" w:rsidP="005576D6">
      <w:pPr>
        <w:rPr>
          <w:sz w:val="2"/>
        </w:rPr>
      </w:pPr>
    </w:p>
    <w:p w14:paraId="56630A88" w14:textId="77777777" w:rsidR="005576D6" w:rsidRPr="00F24C7B" w:rsidRDefault="005576D6" w:rsidP="005576D6">
      <w:pPr>
        <w:rPr>
          <w:sz w:val="2"/>
        </w:rPr>
      </w:pPr>
    </w:p>
    <w:p w14:paraId="4E3A7E1C" w14:textId="77777777" w:rsidR="005576D6" w:rsidRPr="00F24C7B" w:rsidRDefault="005576D6" w:rsidP="005576D6">
      <w:pPr>
        <w:rPr>
          <w:sz w:val="2"/>
        </w:rPr>
      </w:pPr>
    </w:p>
    <w:p w14:paraId="13EB5AEC" w14:textId="77777777" w:rsidR="005576D6" w:rsidRPr="00F24C7B" w:rsidRDefault="005576D6" w:rsidP="005576D6">
      <w:pPr>
        <w:rPr>
          <w:sz w:val="2"/>
        </w:rPr>
      </w:pPr>
    </w:p>
    <w:p w14:paraId="29CB3A9A" w14:textId="77777777" w:rsidR="005576D6" w:rsidRPr="00F24C7B" w:rsidRDefault="005576D6" w:rsidP="005576D6">
      <w:pPr>
        <w:rPr>
          <w:sz w:val="2"/>
        </w:rPr>
      </w:pPr>
    </w:p>
    <w:p w14:paraId="688A0493" w14:textId="77777777" w:rsidR="005576D6" w:rsidRPr="00F24C7B" w:rsidRDefault="005576D6" w:rsidP="005576D6">
      <w:pPr>
        <w:rPr>
          <w:sz w:val="2"/>
        </w:rPr>
      </w:pPr>
    </w:p>
    <w:p w14:paraId="1CE2D5E2" w14:textId="77777777" w:rsidR="005576D6" w:rsidRPr="00F24C7B" w:rsidRDefault="005576D6" w:rsidP="005576D6">
      <w:pPr>
        <w:rPr>
          <w:sz w:val="2"/>
        </w:rPr>
      </w:pPr>
    </w:p>
    <w:p w14:paraId="76D69373" w14:textId="77777777" w:rsidR="005576D6" w:rsidRPr="00F24C7B" w:rsidRDefault="005576D6" w:rsidP="005576D6">
      <w:pPr>
        <w:rPr>
          <w:sz w:val="2"/>
        </w:rPr>
      </w:pPr>
    </w:p>
    <w:p w14:paraId="565DDB09" w14:textId="77777777" w:rsidR="005576D6" w:rsidRPr="00F24C7B" w:rsidRDefault="005576D6" w:rsidP="005576D6">
      <w:pPr>
        <w:rPr>
          <w:sz w:val="2"/>
        </w:rPr>
      </w:pPr>
    </w:p>
    <w:p w14:paraId="0B5F1002" w14:textId="77777777" w:rsidR="005576D6" w:rsidRPr="00F24C7B" w:rsidRDefault="005576D6" w:rsidP="005576D6">
      <w:pPr>
        <w:rPr>
          <w:sz w:val="2"/>
        </w:rPr>
      </w:pPr>
    </w:p>
    <w:p w14:paraId="6C186BD7" w14:textId="77777777" w:rsidR="005576D6" w:rsidRPr="00F24C7B" w:rsidRDefault="005576D6" w:rsidP="005576D6">
      <w:pPr>
        <w:rPr>
          <w:sz w:val="2"/>
        </w:rPr>
      </w:pPr>
    </w:p>
    <w:p w14:paraId="6AEA3010" w14:textId="77777777" w:rsidR="005576D6" w:rsidRPr="00F24C7B" w:rsidRDefault="005576D6" w:rsidP="005576D6">
      <w:pPr>
        <w:rPr>
          <w:sz w:val="2"/>
        </w:rPr>
      </w:pPr>
    </w:p>
    <w:p w14:paraId="5ECBB833" w14:textId="77777777" w:rsidR="005576D6" w:rsidRPr="00F24C7B" w:rsidRDefault="005576D6" w:rsidP="005576D6">
      <w:pPr>
        <w:rPr>
          <w:sz w:val="2"/>
        </w:rPr>
      </w:pPr>
    </w:p>
    <w:p w14:paraId="1CAC9C0D" w14:textId="77777777" w:rsidR="005576D6" w:rsidRPr="00F24C7B" w:rsidRDefault="005576D6" w:rsidP="005576D6">
      <w:pPr>
        <w:rPr>
          <w:sz w:val="2"/>
        </w:rPr>
      </w:pPr>
    </w:p>
    <w:p w14:paraId="74698CED" w14:textId="77777777" w:rsidR="005576D6" w:rsidRPr="00F24C7B" w:rsidRDefault="005576D6" w:rsidP="005576D6">
      <w:pPr>
        <w:rPr>
          <w:sz w:val="2"/>
        </w:rPr>
      </w:pPr>
    </w:p>
    <w:p w14:paraId="76715CF5" w14:textId="77777777" w:rsidR="005576D6" w:rsidRPr="00F24C7B" w:rsidRDefault="005576D6" w:rsidP="005576D6">
      <w:pPr>
        <w:rPr>
          <w:sz w:val="2"/>
        </w:rPr>
      </w:pPr>
    </w:p>
    <w:p w14:paraId="2D504736" w14:textId="77777777" w:rsidR="005576D6" w:rsidRPr="00F24C7B" w:rsidRDefault="005576D6" w:rsidP="005576D6">
      <w:pPr>
        <w:rPr>
          <w:sz w:val="2"/>
        </w:rPr>
      </w:pPr>
    </w:p>
    <w:p w14:paraId="5E0CB085" w14:textId="77777777" w:rsidR="005576D6" w:rsidRPr="00F24C7B" w:rsidRDefault="005576D6" w:rsidP="005576D6">
      <w:pPr>
        <w:rPr>
          <w:sz w:val="2"/>
        </w:rPr>
      </w:pPr>
    </w:p>
    <w:p w14:paraId="5CF00167" w14:textId="77777777" w:rsidR="005576D6" w:rsidRPr="00F24C7B" w:rsidRDefault="005576D6" w:rsidP="005576D6">
      <w:pPr>
        <w:rPr>
          <w:sz w:val="2"/>
        </w:rPr>
      </w:pPr>
    </w:p>
    <w:p w14:paraId="13C21137" w14:textId="77777777" w:rsidR="005576D6" w:rsidRPr="00F24C7B" w:rsidRDefault="005576D6" w:rsidP="005576D6">
      <w:pPr>
        <w:rPr>
          <w:sz w:val="2"/>
        </w:rPr>
      </w:pPr>
    </w:p>
    <w:p w14:paraId="06F639F9" w14:textId="77777777" w:rsidR="005576D6" w:rsidRPr="00F24C7B" w:rsidRDefault="005576D6" w:rsidP="005576D6">
      <w:pPr>
        <w:rPr>
          <w:sz w:val="2"/>
        </w:rPr>
      </w:pPr>
    </w:p>
    <w:p w14:paraId="2E3E459F" w14:textId="77777777" w:rsidR="005576D6" w:rsidRPr="00F24C7B" w:rsidRDefault="005576D6" w:rsidP="005576D6">
      <w:pPr>
        <w:rPr>
          <w:sz w:val="2"/>
        </w:rPr>
      </w:pPr>
    </w:p>
    <w:p w14:paraId="27879ED5" w14:textId="77777777" w:rsidR="005576D6" w:rsidRPr="00F24C7B" w:rsidRDefault="005576D6" w:rsidP="005576D6">
      <w:pPr>
        <w:rPr>
          <w:sz w:val="2"/>
        </w:rPr>
      </w:pPr>
    </w:p>
    <w:p w14:paraId="28003450" w14:textId="77777777" w:rsidR="005576D6" w:rsidRPr="00F24C7B" w:rsidRDefault="005576D6" w:rsidP="005576D6">
      <w:pPr>
        <w:rPr>
          <w:sz w:val="2"/>
        </w:rPr>
      </w:pPr>
    </w:p>
    <w:p w14:paraId="7D6F029F" w14:textId="77777777" w:rsidR="005576D6" w:rsidRPr="00F24C7B" w:rsidRDefault="005576D6" w:rsidP="005576D6">
      <w:pPr>
        <w:rPr>
          <w:sz w:val="2"/>
        </w:rPr>
      </w:pPr>
    </w:p>
    <w:p w14:paraId="5CA6D890" w14:textId="77777777" w:rsidR="005576D6" w:rsidRPr="00F24C7B" w:rsidRDefault="005576D6" w:rsidP="005576D6">
      <w:pPr>
        <w:rPr>
          <w:sz w:val="2"/>
        </w:rPr>
      </w:pPr>
    </w:p>
    <w:p w14:paraId="2A87F380" w14:textId="77777777" w:rsidR="005576D6" w:rsidRPr="00F24C7B" w:rsidRDefault="005576D6" w:rsidP="005576D6">
      <w:pPr>
        <w:rPr>
          <w:sz w:val="2"/>
        </w:rPr>
      </w:pPr>
    </w:p>
    <w:p w14:paraId="45EF3B57" w14:textId="77777777" w:rsidR="005576D6" w:rsidRPr="00F24C7B" w:rsidRDefault="005576D6" w:rsidP="005576D6">
      <w:pPr>
        <w:rPr>
          <w:sz w:val="2"/>
        </w:rPr>
      </w:pPr>
    </w:p>
    <w:p w14:paraId="4238B1EA" w14:textId="77777777" w:rsidR="005576D6" w:rsidRPr="00F24C7B" w:rsidRDefault="005576D6" w:rsidP="005576D6">
      <w:pPr>
        <w:rPr>
          <w:sz w:val="2"/>
        </w:rPr>
      </w:pPr>
    </w:p>
    <w:p w14:paraId="01252A23" w14:textId="77777777" w:rsidR="005576D6" w:rsidRPr="00F24C7B" w:rsidRDefault="005576D6" w:rsidP="005576D6">
      <w:pPr>
        <w:rPr>
          <w:sz w:val="2"/>
        </w:rPr>
      </w:pPr>
    </w:p>
    <w:p w14:paraId="45EEB666" w14:textId="77777777" w:rsidR="005576D6" w:rsidRPr="00F24C7B" w:rsidRDefault="005576D6" w:rsidP="005576D6">
      <w:pPr>
        <w:rPr>
          <w:sz w:val="2"/>
        </w:rPr>
      </w:pPr>
    </w:p>
    <w:p w14:paraId="0E8526AE" w14:textId="77777777" w:rsidR="005576D6" w:rsidRPr="00F24C7B" w:rsidRDefault="005576D6" w:rsidP="005576D6">
      <w:pPr>
        <w:rPr>
          <w:sz w:val="2"/>
        </w:rPr>
      </w:pPr>
    </w:p>
    <w:p w14:paraId="0F93EEB0" w14:textId="71D83564" w:rsidR="005576D6" w:rsidRPr="00F24C7B" w:rsidRDefault="005576D6" w:rsidP="005576D6">
      <w:pPr>
        <w:rPr>
          <w:sz w:val="2"/>
        </w:rPr>
        <w:sectPr w:rsidR="005576D6" w:rsidRPr="00F24C7B" w:rsidSect="00D70291">
          <w:headerReference w:type="first" r:id="rId11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096"/>
        <w:gridCol w:w="4580"/>
      </w:tblGrid>
      <w:tr w:rsidR="00231C3C" w:rsidRPr="00F24C7B" w14:paraId="4B6BFFD4" w14:textId="77777777" w:rsidTr="00C462D3">
        <w:trPr>
          <w:trHeight w:val="1061"/>
        </w:trPr>
        <w:tc>
          <w:tcPr>
            <w:tcW w:w="6096" w:type="dxa"/>
          </w:tcPr>
          <w:p w14:paraId="39389ED8" w14:textId="77777777" w:rsidR="00231C3C" w:rsidRPr="00F24C7B" w:rsidRDefault="00283CBE" w:rsidP="00231C3C">
            <w:pPr>
              <w:pStyle w:val="AralkYok"/>
              <w:jc w:val="center"/>
              <w:rPr>
                <w:sz w:val="12"/>
              </w:rPr>
            </w:pPr>
            <w:r w:rsidRPr="00F24C7B">
              <w:rPr>
                <w:sz w:val="12"/>
                <w:szCs w:val="12"/>
                <w:lang w:bidi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Düz Bağlayıcı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12D50EFD" id="Düz Bağlayıcı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</w:tr>
      <w:tr w:rsidR="00231C3C" w:rsidRPr="00F24C7B" w14:paraId="0F3F3FC6" w14:textId="77777777" w:rsidTr="00C462D3">
        <w:trPr>
          <w:trHeight w:val="2141"/>
        </w:trPr>
        <w:tc>
          <w:tcPr>
            <w:tcW w:w="6096" w:type="dxa"/>
          </w:tcPr>
          <w:p w14:paraId="094254AA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F24C7B" w:rsidRDefault="00C76430" w:rsidP="009A4B62">
                <w:pPr>
                  <w:pStyle w:val="leti"/>
                  <w:ind w:left="878" w:right="936"/>
                  <w:rPr>
                    <w:sz w:val="28"/>
                  </w:rPr>
                </w:pPr>
                <w:r w:rsidRPr="00F24C7B">
                  <w:rPr>
                    <w:lang w:bidi="tr-TR"/>
                  </w:rPr>
                  <w:t xml:space="preserve">Hemen başlamak için herhangi bir yer tutucu metne dokunun </w:t>
                </w:r>
                <w:r w:rsidRPr="00F24C7B">
                  <w:rPr>
                    <w:lang w:bidi="tr-TR"/>
                  </w:rPr>
                  <w:br/>
                  <w:t>(bunun gibi),..</w:t>
                </w:r>
              </w:p>
            </w:sdtContent>
          </w:sdt>
          <w:p w14:paraId="0DE7C362" w14:textId="77777777" w:rsidR="00231C3C" w:rsidRPr="00F24C7B" w:rsidRDefault="00231C3C" w:rsidP="00C76430">
            <w:pPr>
              <w:pStyle w:val="AralkYok"/>
              <w:jc w:val="center"/>
              <w:rPr>
                <w:sz w:val="12"/>
              </w:rPr>
            </w:pPr>
          </w:p>
        </w:tc>
      </w:tr>
      <w:tr w:rsidR="00231C3C" w:rsidRPr="00F24C7B" w14:paraId="2790B512" w14:textId="77777777" w:rsidTr="00C462D3">
        <w:trPr>
          <w:trHeight w:val="2592"/>
        </w:trPr>
        <w:tc>
          <w:tcPr>
            <w:tcW w:w="6096" w:type="dxa"/>
          </w:tcPr>
          <w:p w14:paraId="087E591D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F24C7B" w:rsidRDefault="00C76430" w:rsidP="009A4B62">
                <w:pPr>
                  <w:pStyle w:val="leti"/>
                  <w:ind w:left="1161" w:right="1048"/>
                  <w:rPr>
                    <w:rFonts w:cstheme="minorBidi"/>
                    <w:sz w:val="28"/>
                    <w:szCs w:val="22"/>
                  </w:rPr>
                </w:pPr>
                <w:r w:rsidRPr="00F24C7B">
                  <w:rPr>
                    <w:lang w:bidi="tr-TR"/>
                  </w:rPr>
                  <w:t>ve bunu kendi metninizle değiştirmek için yazmaya başlayın.</w:t>
                </w:r>
              </w:p>
            </w:sdtContent>
          </w:sdt>
          <w:p w14:paraId="50ECCD66" w14:textId="77777777" w:rsidR="00231C3C" w:rsidRPr="00F24C7B" w:rsidRDefault="00231C3C" w:rsidP="00C76430">
            <w:pPr>
              <w:pStyle w:val="AralkYok"/>
              <w:jc w:val="center"/>
              <w:rPr>
                <w:sz w:val="12"/>
              </w:rPr>
            </w:pPr>
          </w:p>
        </w:tc>
      </w:tr>
      <w:tr w:rsidR="00231C3C" w:rsidRPr="00F24C7B" w14:paraId="23B37347" w14:textId="77777777" w:rsidTr="00C462D3">
        <w:trPr>
          <w:trHeight w:val="3077"/>
        </w:trPr>
        <w:tc>
          <w:tcPr>
            <w:tcW w:w="6096" w:type="dxa"/>
          </w:tcPr>
          <w:p w14:paraId="757F4668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</w:tr>
      <w:tr w:rsidR="00231C3C" w:rsidRPr="00F24C7B" w14:paraId="101DD5B6" w14:textId="77777777" w:rsidTr="00C462D3">
        <w:trPr>
          <w:trHeight w:val="2304"/>
        </w:trPr>
        <w:tc>
          <w:tcPr>
            <w:tcW w:w="6096" w:type="dxa"/>
          </w:tcPr>
          <w:p w14:paraId="365A4382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F24C7B" w:rsidRDefault="00C76430" w:rsidP="009A4B62">
                <w:pPr>
                  <w:pStyle w:val="leti"/>
                  <w:ind w:left="1065" w:right="1077"/>
                  <w:rPr>
                    <w:rFonts w:cstheme="minorBidi"/>
                    <w:sz w:val="28"/>
                    <w:szCs w:val="22"/>
                  </w:rPr>
                </w:pPr>
                <w:r w:rsidRPr="00F24C7B">
                  <w:rPr>
                    <w:lang w:bidi="tr-TR"/>
                  </w:rPr>
                  <w:t xml:space="preserve">Hemen başlamak için herhangi bir yer tutucu metne dokunun </w:t>
                </w:r>
                <w:r w:rsidRPr="00F24C7B">
                  <w:rPr>
                    <w:lang w:bidi="tr-TR"/>
                  </w:rPr>
                  <w:br/>
                  <w:t>(bunun gibi),..</w:t>
                </w:r>
              </w:p>
            </w:sdtContent>
          </w:sdt>
        </w:tc>
      </w:tr>
      <w:tr w:rsidR="00231C3C" w:rsidRPr="00F24C7B" w14:paraId="03728B63" w14:textId="77777777" w:rsidTr="00C462D3">
        <w:trPr>
          <w:trHeight w:val="2592"/>
        </w:trPr>
        <w:tc>
          <w:tcPr>
            <w:tcW w:w="6096" w:type="dxa"/>
          </w:tcPr>
          <w:p w14:paraId="639C6FB9" w14:textId="77777777" w:rsidR="00231C3C" w:rsidRPr="00F24C7B" w:rsidRDefault="00231C3C" w:rsidP="00231C3C">
            <w:pPr>
              <w:pStyle w:val="AralkYok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F24C7B" w:rsidRDefault="00C76430" w:rsidP="009A4B62">
                <w:pPr>
                  <w:pStyle w:val="leti"/>
                  <w:ind w:left="1245" w:right="1077"/>
                  <w:rPr>
                    <w:rFonts w:cstheme="minorBidi"/>
                    <w:sz w:val="28"/>
                    <w:szCs w:val="22"/>
                  </w:rPr>
                </w:pPr>
                <w:r w:rsidRPr="00F24C7B">
                  <w:rPr>
                    <w:lang w:bidi="tr-TR"/>
                  </w:rPr>
                  <w:t>ve bunu kendi metninizle değiştirmek için yazmaya başlayın.</w:t>
                </w:r>
              </w:p>
            </w:sdtContent>
          </w:sdt>
        </w:tc>
      </w:tr>
    </w:tbl>
    <w:p w14:paraId="5C5A19BF" w14:textId="77777777" w:rsidR="001467EC" w:rsidRPr="00F24C7B" w:rsidRDefault="009E18B5" w:rsidP="004E05BF">
      <w:pPr>
        <w:pStyle w:val="AralkYok"/>
        <w:rPr>
          <w:sz w:val="12"/>
        </w:rPr>
      </w:pPr>
      <w:r w:rsidRPr="00F24C7B">
        <w:rPr>
          <w:sz w:val="12"/>
          <w:szCs w:val="12"/>
          <w:lang w:bidi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Düz Bağlayıcı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665EBE9" id="Düz Bağlayıcı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" strokecolor="#f2f2f2 [3052]" strokeweight=".25pt">
                <w10:wrap anchorx="margin"/>
              </v:line>
            </w:pict>
          </mc:Fallback>
        </mc:AlternateContent>
      </w:r>
      <w:r w:rsidR="00AD5412" w:rsidRPr="00F24C7B">
        <w:rPr>
          <w:sz w:val="12"/>
          <w:szCs w:val="12"/>
          <w:lang w:bidi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Düz Bağlayıcı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29A566D" id="Düz Bağlayıcı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" strokecolor="#f2f2f2 [3052]" strokeweight=".25pt"/>
            </w:pict>
          </mc:Fallback>
        </mc:AlternateContent>
      </w:r>
    </w:p>
    <w:sectPr w:rsidR="001467EC" w:rsidRPr="00F24C7B" w:rsidSect="00AB4E39">
      <w:headerReference w:type="first" r:id="rId12"/>
      <w:footerReference w:type="first" r:id="rId13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0C4CF" w14:textId="77777777" w:rsidR="00B9138D" w:rsidRDefault="00B9138D" w:rsidP="002E2A06">
      <w:r>
        <w:separator/>
      </w:r>
    </w:p>
  </w:endnote>
  <w:endnote w:type="continuationSeparator" w:id="0">
    <w:p w14:paraId="1FD77DAF" w14:textId="77777777" w:rsidR="00B9138D" w:rsidRDefault="00B9138D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AltBilgi"/>
    </w:pPr>
    <w:r>
      <w:rPr>
        <w:noProof/>
        <w:lang w:bidi="tr-TR"/>
      </w:rPr>
      <w:drawing>
        <wp:anchor distT="0" distB="0" distL="114300" distR="114300" simplePos="0" relativeHeight="251683840" behindDoc="1" locked="0" layoutInCell="1" allowOverlap="1" wp14:anchorId="15CF6F75" wp14:editId="271FD58B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Resim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tr-TR"/>
      </w:rPr>
      <w:drawing>
        <wp:anchor distT="0" distB="0" distL="114300" distR="114300" simplePos="0" relativeHeight="251644928" behindDoc="0" locked="0" layoutInCell="1" allowOverlap="1" wp14:anchorId="09B80E3A" wp14:editId="0B4FEBAC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tr-TR"/>
      </w:rPr>
      <w:drawing>
        <wp:anchor distT="0" distB="0" distL="114300" distR="114300" simplePos="0" relativeHeight="251645952" behindDoc="0" locked="0" layoutInCell="1" allowOverlap="1" wp14:anchorId="15AEF1FD" wp14:editId="1410E57A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005C43E1" wp14:editId="67403171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Serbest Form: Şekil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Serbest Form: Şekil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4CABC67" id="Grup 3356" o:spid="_x0000_s1026" style="position:absolute;margin-left:466.25pt;margin-top:-75.5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">
              <v:shape id="Serbest Form: Şekil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Serbest Form: Şekil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3F93A27C" wp14:editId="24B597C4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Serbest Form: Şekil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Serbest Form: Şekil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Serbest Form: Şekil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B06C8D5" id="Grup 3359" o:spid="_x0000_s1026" style="position:absolute;margin-left:473.5pt;margin-top:-245.7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">
              <v:shape id="Serbest Form: Şekil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Serbest Form: Şekil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erbest Form: Şekil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6760BEE9" wp14:editId="658BFA4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Serbest Form: Şekil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Serbest Form: Şekil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62CFF5F" id="Grup 3363" o:spid="_x0000_s1026" style="position:absolute;margin-left:320.25pt;margin-top:-177.0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">
              <v:shape id="Serbest Form: Şekil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Serbest Form: Şekil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2A9FB" w14:textId="77777777" w:rsidR="00B9138D" w:rsidRDefault="00B9138D" w:rsidP="002E2A06">
      <w:r>
        <w:separator/>
      </w:r>
    </w:p>
  </w:footnote>
  <w:footnote w:type="continuationSeparator" w:id="0">
    <w:p w14:paraId="6C26C724" w14:textId="77777777" w:rsidR="00B9138D" w:rsidRDefault="00B9138D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1BBD0195" w:rsidR="00063DE3" w:rsidRDefault="00C40707" w:rsidP="002E2A06">
    <w:pPr>
      <w:pStyle w:val="stBilgi"/>
    </w:pPr>
    <w:r>
      <w:rPr>
        <w:noProof/>
        <w:lang w:bidi="tr-TR"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3CF27850" wp14:editId="483DED9F">
              <wp:simplePos x="0" y="0"/>
              <wp:positionH relativeFrom="column">
                <wp:posOffset>514350</wp:posOffset>
              </wp:positionH>
              <wp:positionV relativeFrom="paragraph">
                <wp:posOffset>4897755</wp:posOffset>
              </wp:positionV>
              <wp:extent cx="6602730" cy="4731385"/>
              <wp:effectExtent l="0" t="0" r="7620" b="0"/>
              <wp:wrapNone/>
              <wp:docPr id="9" name="Gr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02730" cy="4731385"/>
                        <a:chOff x="0" y="0"/>
                        <a:chExt cx="6602730" cy="4731385"/>
                      </a:xfrm>
                    </wpg:grpSpPr>
                    <pic:pic xmlns:pic="http://schemas.openxmlformats.org/drawingml/2006/picture">
                      <pic:nvPicPr>
                        <pic:cNvPr id="68" name="Grafik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95625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Grup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11480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Serbest Form: Şekil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Serbest Form: Şekil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Serbest Form: Şekil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Serbest Form: Şekil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Serbest Form: Şekil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Serbest Form: Şekil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Serbest Form: Şekil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Serbest Form: Şekil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Serbest Form: Şekil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Serbest Form: Şekil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Serbest Form: Şekil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Grup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533900" y="2857500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Serbest Form: Şekil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Serbest Form: Şekil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Serbest Form: Şekil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Serbest Form: Şekil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Serbest Form: Şekil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Serbest Form: Şekil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Serbest Form: Şekil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Grup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628650" y="3124200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Grafik 1103" descr="fotoğraf çerçevesi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Grup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Serbest Form: Şekil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Serbest Form: Şekil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Serbest Form: Şekil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Grafik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29050"/>
                          <a:ext cx="1826895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Resim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133850" y="1800225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Serbest Form: Şekil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507682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Serbest Form: Şekil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305300" y="2743200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Resim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276725" y="2695575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7F6E6CF" id="Grup 9" o:spid="_x0000_s1026" style="position:absolute;margin-left:40.5pt;margin-top:385.65pt;width:519.9pt;height:372.55pt;z-index:251703296" coordsize="66027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MiA3OS4xNjA5MjQsIDIwMTcvMDcvMTMtMDE6MDY6Mzk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763" o:spid="_x0000_s1027" type="#_x0000_t75" style="position:absolute;left:30956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">
                <v:imagedata r:id="rId9" o:title=""/>
              </v:shape>
              <v:group id="Grup 2789" o:spid="_x0000_s1028" style="position:absolute;left:41148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Serbest Form: Şekil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Serbest Form: Şekil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Serbest Form: Şekil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Serbest Form: Şekil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Serbest Form: Şekil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Serbest Form: Şekil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Serbest Form: Şekil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Serbest Form: Şekil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Serbest Form: Şekil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Serbest Form: Şekil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Serbest Form: Şekil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Grup 3371" o:spid="_x0000_s1040" style="position:absolute;left:45339;top:28575;width:6246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Serbest Form: Şekil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Serbest Form: Şekil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Serbest Form: Şekil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Serbest Form: Şekil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Serbest Form: Şekil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Serbest Form: Şekil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Serbest Form: Şekil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Grup 1128" o:spid="_x0000_s1048" style="position:absolute;left:6286;top:31242;width:6077;height:5905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Grafik 1103" o:spid="_x0000_s1049" type="#_x0000_t75" alt="fotoğraf çerçevesi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fotoğraf çerçevesi"/>
                </v:shape>
                <v:group id="Grup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Serbest Form: Şekil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Serbest Form: Şekil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Serbest Form: Şekil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Grafik 1765" o:spid="_x0000_s1054" type="#_x0000_t75" style="position:absolute;top:38290;width:18268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11" o:title=""/>
              </v:shape>
              <v:shape id="Resim 67" o:spid="_x0000_s1055" type="#_x0000_t75" style="position:absolute;left:41338;top:18002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12" o:title=""/>
              </v:shape>
              <v:shape id="Serbest Form: Şekil 4" o:spid="_x0000_s1056" style="position:absolute;left:50768;top:27051;width:1854;height:1517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Serbest Form: Şekil 5" o:spid="_x0000_s1057" style="position:absolute;left:43053;top:27432;width:1555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Resim 66" o:spid="_x0000_s1058" type="#_x0000_t75" style="position:absolute;left:42767;top:26955;width:10528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3" o:title=""/>
              </v:shape>
            </v:group>
          </w:pict>
        </mc:Fallback>
      </mc:AlternateContent>
    </w:r>
    <w:r w:rsidR="005576D6" w:rsidRPr="00063DE3">
      <w:rPr>
        <w:noProof/>
        <w:lang w:bidi="tr-TR"/>
      </w:rPr>
      <w:drawing>
        <wp:anchor distT="0" distB="0" distL="114300" distR="114300" simplePos="0" relativeHeight="251646464" behindDoc="0" locked="0" layoutInCell="1" allowOverlap="1" wp14:anchorId="198FACCD" wp14:editId="460CE828">
          <wp:simplePos x="0" y="0"/>
          <wp:positionH relativeFrom="column">
            <wp:posOffset>518160</wp:posOffset>
          </wp:positionH>
          <wp:positionV relativeFrom="paragraph">
            <wp:posOffset>4030980</wp:posOffset>
          </wp:positionV>
          <wp:extent cx="1823086" cy="323215"/>
          <wp:effectExtent l="0" t="0" r="5715" b="635"/>
          <wp:wrapNone/>
          <wp:docPr id="54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105" cy="3232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6430" w:rsidRPr="00063DE3">
      <w:rPr>
        <w:noProof/>
        <w:lang w:bidi="tr-TR"/>
      </w:rPr>
      <mc:AlternateContent>
        <mc:Choice Requires="wpg">
          <w:drawing>
            <wp:anchor distT="0" distB="0" distL="114300" distR="114300" simplePos="0" relativeHeight="251645440" behindDoc="0" locked="0" layoutInCell="1" allowOverlap="1" wp14:anchorId="1C645D2C" wp14:editId="78331E1F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 1103" descr="fotoğraf çerçevesi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Serbest Form: Şekil 1294" descr="civciv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Serbest Form: Şekil 1295" descr="civciv gözü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Serbest Form: Şekil 1296" descr="civciv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0E29BAD" id="Grup 1128" o:spid="_x0000_s1026" style="position:absolute;margin-left:89.75pt;margin-top:261.85pt;width:47.85pt;height:46.5pt;z-index:2516454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">
              <v:shape id="Grafik 1103" o:spid="_x0000_s1027" type="#_x0000_t75" alt="fotoğraf çerçevesi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10" o:title="fotoğraf çerçevesi"/>
              </v:shape>
              <v:group id="Grup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Serbest Form: Şekil 1294" o:spid="_x0000_s1029" alt="civciv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Serbest Form: Şekil 1295" o:spid="_x0000_s1030" alt="civciv gözü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Serbest Form: Şekil 1296" o:spid="_x0000_s1031" alt="civciv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bidi="tr-TR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6799D94C" wp14:editId="5C177210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Serbest Form: Şekil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F5319F0" id="Serbest Form: Şekil 5" o:spid="_x0000_s1026" style="position:absolute;margin-left:378.7pt;margin-top:208pt;width:12.25pt;height:11.85pt;rotation:15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tr-TR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05F32EC" wp14:editId="0A7FB1BF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Serbest Form: Şekil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D792F5F" id="Serbest Form: Şekil 4" o:spid="_x0000_s1026" style="position:absolute;margin-left:439.75pt;margin-top:204.6pt;width:14.6pt;height:12pt;rotation:15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tr-TR"/>
      </w:rPr>
      <mc:AlternateContent>
        <mc:Choice Requires="wpg">
          <w:drawing>
            <wp:anchor distT="0" distB="0" distL="114300" distR="114300" simplePos="0" relativeHeight="251616256" behindDoc="0" locked="0" layoutInCell="1" allowOverlap="1" wp14:anchorId="65C966F1" wp14:editId="5FD2AF5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Serbest Form: Şekil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Serbest Form: Şekil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Serbest Form: Şekil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Serbest Form: Şekil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Serbest Form: Şekil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Serbest Form: Şekil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Serbest Form: Şekil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3040735" id="Grup 42" o:spid="_x0000_s1026" style="position:absolute;margin-left:397.35pt;margin-top:216.85pt;width:49.15pt;height:86.85pt;rotation:-350171fd;z-index:25161625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">
              <v:shape id="Serbest Form: Şekil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Serbest Form: Şekil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Serbest Form: Şekil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Serbest Form: Şekil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Serbest Form: Şekil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Serbest Form: Şekil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Serbest Form: Şekil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tr-TR"/>
      </w:rPr>
      <w:drawing>
        <wp:anchor distT="0" distB="0" distL="114300" distR="114300" simplePos="0" relativeHeight="251704320" behindDoc="0" locked="0" layoutInCell="1" allowOverlap="1" wp14:anchorId="7868A331" wp14:editId="309EB830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Resim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tr-TR"/>
      </w:rPr>
      <w:drawing>
        <wp:anchor distT="0" distB="0" distL="114300" distR="114300" simplePos="0" relativeHeight="251680768" behindDoc="0" locked="0" layoutInCell="1" allowOverlap="1" wp14:anchorId="5D64B218" wp14:editId="540CD9C2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Resim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tr-TR"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5A564D8F" wp14:editId="0C0ADCE5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Serbest Form: Şekil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Serbest Form: Şekil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Serbest Form: Şekil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Serbest Form: Şekil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Serbest Form: Şekil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Serbest Form: Şekil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Serbest Form: Şekil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Serbest Form: Şekil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Serbest Form: Şekil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Serbest Form: Şekil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Serbest Form: Şekil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B51D332" id="Grup 2793" o:spid="_x0000_s1026" style="position:absolute;margin-left:364.85pt;margin-top:130.6pt;width:119.6pt;height:67.45pt;z-index:25167974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">
              <v:shape id="Serbest Form: Şekil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Serbest Form: Şekil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Serbest Form: Şekil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Serbest Form: Şekil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Serbest Form: Şekil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Serbest Form: Şekil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Serbest Form: Şekil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Serbest Form: Şekil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Serbest Form: Şekil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Serbest Form: Şekil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Serbest Form: Şekil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tr-TR"/>
      </w:rPr>
      <w:drawing>
        <wp:anchor distT="0" distB="0" distL="114300" distR="114300" simplePos="0" relativeHeight="251604984" behindDoc="0" locked="0" layoutInCell="1" allowOverlap="1" wp14:anchorId="2839AF39" wp14:editId="17C8E282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stBilgi"/>
    </w:pPr>
    <w:r>
      <w:rPr>
        <w:noProof/>
        <w:lang w:bidi="tr-TR"/>
      </w:rPr>
      <w:drawing>
        <wp:anchor distT="0" distB="0" distL="114300" distR="114300" simplePos="0" relativeHeight="251681792" behindDoc="1" locked="0" layoutInCell="1" allowOverlap="1" wp14:anchorId="7160A110" wp14:editId="10A65A3D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Resim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tr-TR"/>
      </w:rPr>
      <w:drawing>
        <wp:anchor distT="0" distB="0" distL="114300" distR="114300" simplePos="0" relativeHeight="251633664" behindDoc="0" locked="0" layoutInCell="1" allowOverlap="1" wp14:anchorId="2F043623" wp14:editId="58E094CD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tr-TR"/>
      </w:rPr>
      <w:drawing>
        <wp:anchor distT="0" distB="0" distL="114300" distR="114300" simplePos="0" relativeHeight="251634688" behindDoc="0" locked="0" layoutInCell="1" allowOverlap="1" wp14:anchorId="6D26FD26" wp14:editId="3AB9509E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35712" behindDoc="0" locked="0" layoutInCell="1" allowOverlap="1" wp14:anchorId="7392F0F6" wp14:editId="7256968F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Serbest Form: Şekil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Serbest Form: Şekil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E443C07" id="Grup 2810" o:spid="_x0000_s1026" style="position:absolute;margin-left:466.3pt;margin-top:250.25pt;width:64.3pt;height:54.65pt;z-index:25163571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">
              <v:shape id="Serbest Form: Şekil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Serbest Form: Şekil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36736" behindDoc="0" locked="0" layoutInCell="1" allowOverlap="1" wp14:anchorId="29E7AB08" wp14:editId="7EDAF1FE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Serbest Form: Şekil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Serbest Form: Şekil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Serbest Form: Şekil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7278CDE" id="Grup 2813" o:spid="_x0000_s1026" style="position:absolute;margin-left:473.55pt;margin-top:80.05pt;width:30.7pt;height:28.95pt;z-index:25163673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">
              <v:shape id="Serbest Form: Şekil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Serbest Form: Şekil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Serbest Form: Şekil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tr-TR"/>
      </w:rPr>
      <mc:AlternateContent>
        <mc:Choice Requires="wpg">
          <w:drawing>
            <wp:anchor distT="0" distB="0" distL="114300" distR="114300" simplePos="0" relativeHeight="251637760" behindDoc="0" locked="0" layoutInCell="1" allowOverlap="1" wp14:anchorId="05D1E25F" wp14:editId="30829BD4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Serbest Form: Şekil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Serbest Form: Şekil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642F79B" id="Grup 2817" o:spid="_x0000_s1026" style="position:absolute;margin-left:320.25pt;margin-top:148.75pt;width:28.95pt;height:24.25pt;z-index:25163776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">
              <v:shape id="Serbest Form: Şekil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Serbest Form: Şekil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D2C05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576D6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1542B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4B62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8751E"/>
    <w:rsid w:val="00B9138D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0707"/>
    <w:rsid w:val="00C42852"/>
    <w:rsid w:val="00C454D1"/>
    <w:rsid w:val="00C462D3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80D58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24C7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tr-T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D6"/>
    <w:pPr>
      <w:spacing w:after="0" w:line="240" w:lineRule="auto"/>
    </w:pPr>
    <w:rPr>
      <w:rFonts w:ascii="Times New Roman" w:hAnsi="Times New Roman"/>
    </w:rPr>
  </w:style>
  <w:style w:type="paragraph" w:styleId="Balk1">
    <w:name w:val="heading 1"/>
    <w:basedOn w:val="Normal"/>
    <w:next w:val="Normal"/>
    <w:link w:val="Balk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Balk2">
    <w:name w:val="heading 2"/>
    <w:basedOn w:val="KonuBal"/>
    <w:next w:val="Normal"/>
    <w:link w:val="Balk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Balk3">
    <w:name w:val="heading 3"/>
    <w:basedOn w:val="Normal"/>
    <w:next w:val="Normal"/>
    <w:link w:val="Balk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Balk5">
    <w:name w:val="heading 5"/>
    <w:basedOn w:val="Normal"/>
    <w:next w:val="Normal"/>
    <w:link w:val="Balk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rsid w:val="00586E4F"/>
    <w:rPr>
      <w:color w:val="auto"/>
    </w:r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586E4F"/>
    <w:rPr>
      <w:color w:val="auto"/>
    </w:rPr>
  </w:style>
  <w:style w:type="paragraph" w:styleId="AltBilgi">
    <w:name w:val="footer"/>
    <w:basedOn w:val="Normal"/>
    <w:link w:val="AltBilgiChar"/>
    <w:uiPriority w:val="99"/>
    <w:semiHidden/>
    <w:rPr>
      <w:color w:val="auto"/>
    </w:r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586E4F"/>
    <w:rPr>
      <w:color w:val="auto"/>
    </w:rPr>
  </w:style>
  <w:style w:type="character" w:customStyle="1" w:styleId="Balk1Char">
    <w:name w:val="Başlık 1 Char"/>
    <w:basedOn w:val="VarsaylanParagrafYazTipi"/>
    <w:link w:val="Balk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AralkYok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KonuBal">
    <w:name w:val="Title"/>
    <w:basedOn w:val="NormalWeb"/>
    <w:next w:val="Normal"/>
    <w:link w:val="KonuBalChar"/>
    <w:uiPriority w:val="1"/>
    <w:qFormat/>
    <w:rsid w:val="00C40707"/>
    <w:pPr>
      <w:spacing w:after="120"/>
    </w:pPr>
    <w:rPr>
      <w:rFonts w:cstheme="minorBidi"/>
      <w:spacing w:val="-30"/>
      <w:kern w:val="24"/>
      <w:sz w:val="72"/>
      <w:szCs w:val="100"/>
      <w:lang w:val="en-ZA"/>
    </w:rPr>
  </w:style>
  <w:style w:type="character" w:customStyle="1" w:styleId="KonuBalChar">
    <w:name w:val="Konu Başlığı Char"/>
    <w:basedOn w:val="VarsaylanParagrafYazTipi"/>
    <w:link w:val="KonuBal"/>
    <w:uiPriority w:val="1"/>
    <w:rsid w:val="00C40707"/>
    <w:rPr>
      <w:rFonts w:ascii="Times New Roman" w:hAnsi="Times New Roman"/>
      <w:spacing w:val="-30"/>
      <w:kern w:val="24"/>
      <w:sz w:val="72"/>
      <w:szCs w:val="100"/>
      <w:lang w:val="en-Z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B4C76"/>
    <w:rPr>
      <w:rFonts w:ascii="Segoe UI" w:hAnsi="Segoe UI" w:cs="Segoe UI"/>
      <w:szCs w:val="18"/>
    </w:rPr>
  </w:style>
  <w:style w:type="paragraph" w:styleId="Kaynaka">
    <w:name w:val="Bibliography"/>
    <w:basedOn w:val="Normal"/>
    <w:next w:val="Normal"/>
    <w:uiPriority w:val="37"/>
    <w:semiHidden/>
    <w:unhideWhenUsed/>
    <w:rsid w:val="00DB4C76"/>
  </w:style>
  <w:style w:type="paragraph" w:styleId="bekMetni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GvdeMetni">
    <w:name w:val="Body Text"/>
    <w:basedOn w:val="Normal"/>
    <w:link w:val="GvdeMetniChar"/>
    <w:uiPriority w:val="99"/>
    <w:semiHidden/>
    <w:unhideWhenUsed/>
    <w:rsid w:val="00DB4C76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DB4C76"/>
  </w:style>
  <w:style w:type="paragraph" w:styleId="GvdeMetni2">
    <w:name w:val="Body Text 2"/>
    <w:basedOn w:val="Normal"/>
    <w:link w:val="GvdeMetni2Char"/>
    <w:uiPriority w:val="99"/>
    <w:semiHidden/>
    <w:unhideWhenUsed/>
    <w:rsid w:val="00DB4C76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DB4C76"/>
  </w:style>
  <w:style w:type="paragraph" w:styleId="GvdeMetni3">
    <w:name w:val="Body Text 3"/>
    <w:basedOn w:val="Normal"/>
    <w:link w:val="GvdeMetni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DB4C76"/>
    <w:rPr>
      <w:szCs w:val="16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DB4C76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DB4C76"/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DB4C76"/>
    <w:pPr>
      <w:spacing w:after="120"/>
      <w:ind w:left="360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DB4C76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DB4C76"/>
    <w:pPr>
      <w:spacing w:after="200"/>
      <w:ind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DB4C76"/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DB4C76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DB4C76"/>
    <w:rPr>
      <w:szCs w:val="16"/>
    </w:rPr>
  </w:style>
  <w:style w:type="character" w:styleId="KitapBal">
    <w:name w:val="Book Title"/>
    <w:basedOn w:val="VarsaylanParagrafYazTipi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Kapan">
    <w:name w:val="Closing"/>
    <w:basedOn w:val="Normal"/>
    <w:link w:val="KapanChar"/>
    <w:uiPriority w:val="99"/>
    <w:semiHidden/>
    <w:unhideWhenUsed/>
    <w:rsid w:val="00DB4C76"/>
    <w:pPr>
      <w:ind w:left="4320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DB4C76"/>
  </w:style>
  <w:style w:type="table" w:styleId="RenkliKlavuz">
    <w:name w:val="Colorful Grid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RenkliKlavuz-Vurgu2">
    <w:name w:val="Colorful Grid Accent 2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RenkliKlavuz-Vurgu3">
    <w:name w:val="Colorful Grid Accent 3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RenkliKlavuz-Vurgu4">
    <w:name w:val="Colorful Grid Accent 4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RenkliKlavuz-Vurgu5">
    <w:name w:val="Colorful Grid Accent 5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RenkliKlavuz-Vurgu6">
    <w:name w:val="Colorful Grid Accent 6"/>
    <w:basedOn w:val="NormalTablo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RenkliListe">
    <w:name w:val="Colorful List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RenkliListe-Vurgu2">
    <w:name w:val="Colorful List Accent 2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RenkliListe-Vurgu3">
    <w:name w:val="Colorful List Accent 3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RenkliListe-Vurgu4">
    <w:name w:val="Colorful List Accent 4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RenkliListe-Vurgu5">
    <w:name w:val="Colorful List Accent 5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RenkliListe-Vurgu6">
    <w:name w:val="Colorful List Accent 6"/>
    <w:basedOn w:val="NormalTablo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RenkliGlgeleme">
    <w:name w:val="Colorful Shading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DB4C76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B4C76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B4C76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B4C7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B4C76"/>
    <w:rPr>
      <w:b/>
      <w:bCs/>
      <w:szCs w:val="20"/>
    </w:rPr>
  </w:style>
  <w:style w:type="table" w:styleId="KoyuListe">
    <w:name w:val="Dark List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KoyuListe-Vurgu2">
    <w:name w:val="Dark List Accent 2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KoyuListe-Vurgu3">
    <w:name w:val="Dark List Accent 3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KoyuListe-Vurgu4">
    <w:name w:val="Dark List Accent 4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KoyuListe-Vurgu5">
    <w:name w:val="Dark List Accent 5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KoyuListe-Vurgu6">
    <w:name w:val="Dark List Accent 6"/>
    <w:basedOn w:val="NormalTablo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Tarih">
    <w:name w:val="Date"/>
    <w:basedOn w:val="Normal"/>
    <w:next w:val="Normal"/>
    <w:link w:val="TarihChar"/>
    <w:uiPriority w:val="99"/>
    <w:semiHidden/>
    <w:rsid w:val="00DB0184"/>
    <w:pPr>
      <w:spacing w:before="360"/>
    </w:pPr>
    <w:rPr>
      <w:sz w:val="72"/>
    </w:rPr>
  </w:style>
  <w:style w:type="character" w:customStyle="1" w:styleId="TarihChar">
    <w:name w:val="Tarih Char"/>
    <w:basedOn w:val="VarsaylanParagrafYazTipi"/>
    <w:link w:val="Tarih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DB4C76"/>
    <w:rPr>
      <w:rFonts w:ascii="Segoe UI" w:hAnsi="Segoe UI" w:cs="Segoe UI"/>
      <w:szCs w:val="16"/>
    </w:rPr>
  </w:style>
  <w:style w:type="paragraph" w:styleId="E-postamzas">
    <w:name w:val="E-mail Signature"/>
    <w:basedOn w:val="Normal"/>
    <w:link w:val="E-postamzasChar"/>
    <w:uiPriority w:val="99"/>
    <w:semiHidden/>
    <w:unhideWhenUsed/>
    <w:rsid w:val="00DB4C76"/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DB4C76"/>
  </w:style>
  <w:style w:type="character" w:styleId="Vurgu">
    <w:name w:val="Emphasis"/>
    <w:basedOn w:val="VarsaylanParagrafYazTipi"/>
    <w:uiPriority w:val="20"/>
    <w:semiHidden/>
    <w:unhideWhenUsed/>
    <w:qFormat/>
    <w:rsid w:val="00DB4C76"/>
    <w:rPr>
      <w:i/>
      <w:iCs/>
    </w:rPr>
  </w:style>
  <w:style w:type="character" w:styleId="SonNotBavurusu">
    <w:name w:val="endnote reference"/>
    <w:basedOn w:val="VarsaylanParagrafYazTipi"/>
    <w:uiPriority w:val="99"/>
    <w:semiHidden/>
    <w:unhideWhenUsed/>
    <w:rsid w:val="00DB4C76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DB4C76"/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DB4C76"/>
    <w:rPr>
      <w:szCs w:val="20"/>
    </w:rPr>
  </w:style>
  <w:style w:type="paragraph" w:styleId="MektupAdresi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ZarfD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zlenenKpr">
    <w:name w:val="FollowedHyperlink"/>
    <w:basedOn w:val="VarsaylanParagrafYazTipi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rsid w:val="00DB4C76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DB4C76"/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DB4C76"/>
    <w:rPr>
      <w:szCs w:val="20"/>
    </w:rPr>
  </w:style>
  <w:style w:type="table" w:styleId="KlavuzTablo1Ak">
    <w:name w:val="Grid Table 1 Light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1">
    <w:name w:val="Grid Table 1 Light Accent 1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2">
    <w:name w:val="Grid Table 1 Light Accent 2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3">
    <w:name w:val="Grid Table 1 Light Accent 3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4">
    <w:name w:val="Grid Table 1 Light Accent 4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5">
    <w:name w:val="Grid Table 1 Light Accent 5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6">
    <w:name w:val="Grid Table 1 Light Accent 6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2">
    <w:name w:val="Grid Table 2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-Vurgu1">
    <w:name w:val="Grid Table 2 Accent 1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KlavuzTablo2-Vurgu2">
    <w:name w:val="Grid Table 2 Accent 2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KlavuzTablo2-Vurgu3">
    <w:name w:val="Grid Table 2 Accent 3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KlavuzTablo2-Vurgu4">
    <w:name w:val="Grid Table 2 Accent 4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KlavuzTablo2-Vurgu5">
    <w:name w:val="Grid Table 2 Accent 5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KlavuzTablo2-Vurgu6">
    <w:name w:val="Grid Table 2 Accent 6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KlavuzTablo3">
    <w:name w:val="Grid Table 3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3-Vurgu1">
    <w:name w:val="Grid Table 3 Accent 1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KlavuzTablo3-Vurgu2">
    <w:name w:val="Grid Table 3 Accent 2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KlavuzTablo3-Vurgu3">
    <w:name w:val="Grid Table 3 Accent 3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KlavuzTablo3-Vurgu5">
    <w:name w:val="Grid Table 3 Accent 5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KlavuzTablo3-Vurgu6">
    <w:name w:val="Grid Table 3 Accent 6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KlavuzuTablo4">
    <w:name w:val="Grid Table 4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uTablo4-Vurgu1">
    <w:name w:val="Grid Table 4 Accent 1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KlavuzuTablo4-Vurgu2">
    <w:name w:val="Grid Table 4 Accent 2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KlavuzuTablo4-Vurgu3">
    <w:name w:val="Grid Table 4 Accent 3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KlavuzuTablo4-Vurgu4">
    <w:name w:val="Grid Table 4 Accent 4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KlavuzuTablo4-Vurgu5">
    <w:name w:val="Grid Table 4 Accent 5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KlavuzuTablo4-Vurgu6">
    <w:name w:val="Grid Table 4 Accent 6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KlavuzTablo5Koyu">
    <w:name w:val="Grid Table 5 Dark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KlavuzTablo5Koyu-Vurgu1">
    <w:name w:val="Grid Table 5 Dark Accent 1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KlavuzTablo5Koyu-Vurgu2">
    <w:name w:val="Grid Table 5 Dark Accent 2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KlavuzTablo5Koyu-Vurgu3">
    <w:name w:val="Grid Table 5 Dark Accent 3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KlavuzTablo5Koyu-Vurgu4">
    <w:name w:val="Grid Table 5 Dark Accent 4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KlavuzTablo5Koyu-Vurgu5">
    <w:name w:val="Grid Table 5 Dark Accent 5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KlavuzTablo5Koyu-Vurgu6">
    <w:name w:val="Grid Table 5 Dark Accent 6"/>
    <w:basedOn w:val="NormalTablo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KlavuzTablo6Renkli">
    <w:name w:val="Grid Table 6 Colorful"/>
    <w:basedOn w:val="NormalTablo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KlavuzTablo6-Renkli-Vurgu2">
    <w:name w:val="Grid Table 6 Colorful Accent 2"/>
    <w:basedOn w:val="NormalTablo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KlavuzTablo6-Renkli-Vurgu3">
    <w:name w:val="Grid Table 6 Colorful Accent 3"/>
    <w:basedOn w:val="NormalTablo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KlavuzTablo6-Renkli-Vurgu5">
    <w:name w:val="Grid Table 6 Colorful Accent 5"/>
    <w:basedOn w:val="NormalTablo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KlavuzTablo6Renkli-Vurgu6">
    <w:name w:val="Grid Table 6 Colorful Accent 6"/>
    <w:basedOn w:val="NormalTablo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KlavuzTablo7Renkli">
    <w:name w:val="Grid Table 7 Colorful"/>
    <w:basedOn w:val="NormalTablo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7Renkli-Vurgu1">
    <w:name w:val="Grid Table 7 Colorful Accent 1"/>
    <w:basedOn w:val="NormalTablo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KlavuzTablo7Renkli-Vurgu2">
    <w:name w:val="Grid Table 7 Colorful Accent 2"/>
    <w:basedOn w:val="NormalTablo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KlavuzTablo7Renkli-Vurgu3">
    <w:name w:val="Grid Table 7 Colorful Accent 3"/>
    <w:basedOn w:val="NormalTablo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KlavuzTablo7Renkli-Vurgu4">
    <w:name w:val="Grid Table 7 Colorful Accent 4"/>
    <w:basedOn w:val="NormalTablo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KlavuzTablo7Renkli-Vurgu5">
    <w:name w:val="Grid Table 7 Colorful Accent 5"/>
    <w:basedOn w:val="NormalTablo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KlavuzTablo7Renkli-Vurgu6">
    <w:name w:val="Grid Table 7 Colorful Accent 6"/>
    <w:basedOn w:val="NormalTablo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Ksaltmas">
    <w:name w:val="HTML Acronym"/>
    <w:basedOn w:val="VarsaylanParagrafYazTipi"/>
    <w:uiPriority w:val="99"/>
    <w:semiHidden/>
    <w:unhideWhenUsed/>
    <w:rsid w:val="00DB4C76"/>
  </w:style>
  <w:style w:type="paragraph" w:styleId="HTMLAdresi">
    <w:name w:val="HTML Address"/>
    <w:basedOn w:val="Normal"/>
    <w:link w:val="HTMLAdresiChar"/>
    <w:uiPriority w:val="99"/>
    <w:semiHidden/>
    <w:unhideWhenUsed/>
    <w:rsid w:val="00DB4C76"/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DB4C76"/>
    <w:rPr>
      <w:i/>
      <w:iCs/>
    </w:rPr>
  </w:style>
  <w:style w:type="character" w:styleId="HTMLCite">
    <w:name w:val="HTML Cite"/>
    <w:basedOn w:val="VarsaylanParagrafYazTipi"/>
    <w:uiPriority w:val="99"/>
    <w:semiHidden/>
    <w:unhideWhenUsed/>
    <w:rsid w:val="00DB4C76"/>
    <w:rPr>
      <w:i/>
      <w:iCs/>
    </w:rPr>
  </w:style>
  <w:style w:type="character" w:styleId="HTMLKodu">
    <w:name w:val="HTML Code"/>
    <w:basedOn w:val="VarsaylanParagrafYazTipi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Tanm">
    <w:name w:val="HTML Definition"/>
    <w:basedOn w:val="VarsaylanParagrafYazTipi"/>
    <w:uiPriority w:val="99"/>
    <w:semiHidden/>
    <w:unhideWhenUsed/>
    <w:rsid w:val="00DB4C76"/>
    <w:rPr>
      <w:i/>
      <w:iCs/>
    </w:rPr>
  </w:style>
  <w:style w:type="character" w:styleId="HTMLKlavye">
    <w:name w:val="HTML Keyboard"/>
    <w:basedOn w:val="VarsaylanParagrafYazTipi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DB4C76"/>
    <w:rPr>
      <w:rFonts w:ascii="Consolas" w:hAnsi="Consolas"/>
      <w:szCs w:val="20"/>
    </w:rPr>
  </w:style>
  <w:style w:type="character" w:styleId="HTMLrnek">
    <w:name w:val="HTML Sample"/>
    <w:basedOn w:val="VarsaylanParagrafYazTipi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Daktilo">
    <w:name w:val="HTML Typewriter"/>
    <w:basedOn w:val="VarsaylanParagrafYazTipi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iken">
    <w:name w:val="HTML Variable"/>
    <w:basedOn w:val="VarsaylanParagrafYazTipi"/>
    <w:uiPriority w:val="99"/>
    <w:semiHidden/>
    <w:unhideWhenUsed/>
    <w:rsid w:val="00DB4C76"/>
    <w:rPr>
      <w:i/>
      <w:iCs/>
    </w:rPr>
  </w:style>
  <w:style w:type="character" w:styleId="Kpr">
    <w:name w:val="Hyperlink"/>
    <w:basedOn w:val="VarsaylanParagrafYazTipi"/>
    <w:uiPriority w:val="99"/>
    <w:semiHidden/>
    <w:unhideWhenUsed/>
    <w:rsid w:val="00DB4C76"/>
    <w:rPr>
      <w:color w:val="0563C1" w:themeColor="hyperlink"/>
      <w:u w:val="single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DizinBal">
    <w:name w:val="index heading"/>
    <w:basedOn w:val="Normal"/>
    <w:next w:val="Dizin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4708A8"/>
    <w:rPr>
      <w:i/>
      <w:iCs/>
      <w:color w:val="6D0D2E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AkKlavuz">
    <w:name w:val="Light Grid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AkKlavuz-Vurgu2">
    <w:name w:val="Light Grid Accent 2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AkKlavuz-Vurgu3">
    <w:name w:val="Light Grid Accent 3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AkKlavuz-Vurgu4">
    <w:name w:val="Light Grid Accent 4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AkKlavuz-Vurgu5">
    <w:name w:val="Light Grid Accent 5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AkKlavuz-Vurgu6">
    <w:name w:val="Light Grid Accent 6"/>
    <w:basedOn w:val="NormalTablo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AkListe">
    <w:name w:val="Light List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AkListe-Vurgu2">
    <w:name w:val="Light List Accent 2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AkListe-Vurgu3">
    <w:name w:val="Light List Accent 3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AkListe-Vurgu4">
    <w:name w:val="Light List Accent 4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AkListe-Vurgu5">
    <w:name w:val="Light List Accent 5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AkListe-Vurgu6">
    <w:name w:val="Light List Accent 6"/>
    <w:basedOn w:val="NormalTablo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AkGlgeleme">
    <w:name w:val="Light Shading"/>
    <w:basedOn w:val="NormalTablo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AkGlgeleme-Vurgu2">
    <w:name w:val="Light Shading Accent 2"/>
    <w:basedOn w:val="NormalTablo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AkGlgeleme-Vurgu3">
    <w:name w:val="Light Shading Accent 3"/>
    <w:basedOn w:val="NormalTablo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AkGlgeleme-Vurgu4">
    <w:name w:val="Light Shading Accent 4"/>
    <w:basedOn w:val="NormalTablo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AkGlgeleme-Vurgu5">
    <w:name w:val="Light Shading Accent 5"/>
    <w:basedOn w:val="NormalTablo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AkGlgeleme-Vurgu6">
    <w:name w:val="Light Shading Accent 6"/>
    <w:basedOn w:val="NormalTablo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SatrNumaras">
    <w:name w:val="line number"/>
    <w:basedOn w:val="VarsaylanParagrafYazTipi"/>
    <w:uiPriority w:val="99"/>
    <w:semiHidden/>
    <w:unhideWhenUsed/>
    <w:rsid w:val="00DB4C76"/>
  </w:style>
  <w:style w:type="paragraph" w:styleId="Liste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eMaddemi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eDevam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eDevam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eNumaras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eParagraf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eTablo1Ak">
    <w:name w:val="List Table 1 Light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1Ak-Vurgu1">
    <w:name w:val="List Table 1 Light Accent 1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lo1Ak-Vurgu2">
    <w:name w:val="List Table 1 Light Accent 2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lo1Ak-Vurgu3">
    <w:name w:val="List Table 1 Light Accent 3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lo1Ak-Vurgu4">
    <w:name w:val="List Table 1 Light Accent 4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lo1Ak-Vurgu5">
    <w:name w:val="List Table 1 Light Accent 5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lo1Ak-Vurgu6">
    <w:name w:val="List Table 1 Light Accent 6"/>
    <w:basedOn w:val="NormalTablo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lo2">
    <w:name w:val="List Table 2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2-Vurgu1">
    <w:name w:val="List Table 2 Accent 1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lo2-Vurgu2">
    <w:name w:val="List Table 2 Accent 2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lo2-Vurgu3">
    <w:name w:val="List Table 2 Accent 3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lo2-Vurgu4">
    <w:name w:val="List Table 2 Accent 4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lo2-Vurgu5">
    <w:name w:val="List Table 2 Accent 5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lo2-Vurgu6">
    <w:name w:val="List Table 2 Accent 6"/>
    <w:basedOn w:val="NormalTablo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lo3">
    <w:name w:val="List Table 3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Tablo3-Vurgu1">
    <w:name w:val="List Table 3 Accent 1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eTablo3-Vurgu2">
    <w:name w:val="List Table 3 Accent 2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eTablo3-Vurgu3">
    <w:name w:val="List Table 3 Accent 3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eTablo3-Vurgu4">
    <w:name w:val="List Table 3 Accent 4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eTablo3-Vurgu5">
    <w:name w:val="List Table 3 Accent 5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eTablo3-Vurgu6">
    <w:name w:val="List Table 3 Accent 6"/>
    <w:basedOn w:val="NormalTablo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eTablo4">
    <w:name w:val="List Table 4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4-Vurgu1">
    <w:name w:val="List Table 4 Accent 1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lo4-Vurgu2">
    <w:name w:val="List Table 4 Accent 2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lo4-Vurgu3">
    <w:name w:val="List Table 4 Accent 3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lo4-Vurgu4">
    <w:name w:val="List Table 4 Accent 4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lo4-Vurgu5">
    <w:name w:val="List Table 4 Accent 5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lo4-Vurgu6">
    <w:name w:val="List Table 4 Accent 6"/>
    <w:basedOn w:val="NormalTablo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lo5-Koyu">
    <w:name w:val="List Table 5 Dark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1">
    <w:name w:val="List Table 5 Dark Accent 1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2">
    <w:name w:val="List Table 5 Dark Accent 2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3">
    <w:name w:val="List Table 5 Dark Accent 3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5">
    <w:name w:val="List Table 5 Dark Accent 5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6">
    <w:name w:val="List Table 5 Dark Accent 6"/>
    <w:basedOn w:val="NormalTablo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6Renkli">
    <w:name w:val="List Table 6 Colorful"/>
    <w:basedOn w:val="NormalTablo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6Renkli-Vurgu1">
    <w:name w:val="List Table 6 Colorful Accent 1"/>
    <w:basedOn w:val="NormalTablo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lo6Renkli-Vurgu2">
    <w:name w:val="List Table 6 Colorful Accent 2"/>
    <w:basedOn w:val="NormalTablo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lo6Renkli-Vurgu3">
    <w:name w:val="List Table 6 Colorful Accent 3"/>
    <w:basedOn w:val="NormalTablo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lo6Renkli-Vurgu4">
    <w:name w:val="List Table 6 Colorful Accent 4"/>
    <w:basedOn w:val="NormalTablo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lo6Renkli-Vurgu5">
    <w:name w:val="List Table 6 Colorful Accent 5"/>
    <w:basedOn w:val="NormalTablo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lo6Renkli-Vurgu6">
    <w:name w:val="List Table 6 Colorful Accent 6"/>
    <w:basedOn w:val="NormalTablo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lo7Renkli">
    <w:name w:val="List Table 7 Colorful"/>
    <w:basedOn w:val="NormalTablo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1">
    <w:name w:val="List Table 7 Colorful Accent 1"/>
    <w:basedOn w:val="NormalTablo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2">
    <w:name w:val="List Table 7 Colorful Accent 2"/>
    <w:basedOn w:val="NormalTablo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4">
    <w:name w:val="List Table 7 Colorful Accent 4"/>
    <w:basedOn w:val="NormalTablo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5">
    <w:name w:val="List Table 7 Colorful Accent 5"/>
    <w:basedOn w:val="NormalTablo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6">
    <w:name w:val="List Table 7 Colorful Accent 6"/>
    <w:basedOn w:val="NormalTablo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Metni">
    <w:name w:val="macro"/>
    <w:link w:val="MakroMetni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DB4C76"/>
    <w:rPr>
      <w:rFonts w:ascii="Consolas" w:hAnsi="Consolas"/>
      <w:szCs w:val="20"/>
    </w:rPr>
  </w:style>
  <w:style w:type="table" w:styleId="OrtaKlavuz1">
    <w:name w:val="Medium Grid 1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OrtaKlavuz1-Vurgu2">
    <w:name w:val="Medium Grid 1 Accent 2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OrtaKlavuz1-Vurgu3">
    <w:name w:val="Medium Grid 1 Accent 3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OrtaKlavuz1-Vurgu4">
    <w:name w:val="Medium Grid 1 Accent 4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OrtaKlavuz1-Vurgu5">
    <w:name w:val="Medium Grid 1 Accent 5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OrtaKlavuz1-Vurgu6">
    <w:name w:val="Medium Grid 1 Accent 6"/>
    <w:basedOn w:val="NormalTablo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OrtaKlavuz2">
    <w:name w:val="Medium Grid 2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OrtaKlavuz3-Vurgu2">
    <w:name w:val="Medium Grid 3 Accent 2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OrtaKlavuz3-Vurgu3">
    <w:name w:val="Medium Grid 3 Accent 3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OrtaKlavuz3-Vurgu4">
    <w:name w:val="Medium Grid 3 Accent 4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OrtaKlavuz3-Vurgu5">
    <w:name w:val="Medium Grid 3 Accent 5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OrtaKlavuz3-Vurgu6">
    <w:name w:val="Medium Grid 3 Accent 6"/>
    <w:basedOn w:val="NormalTablo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OrtaListe1">
    <w:name w:val="Medium List 1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OrtaListe1-Vurgu2">
    <w:name w:val="Medium List 1 Accent 2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OrtaListe1-Vurgu3">
    <w:name w:val="Medium List 1 Accent 3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OrtaListe1-Vurgu4">
    <w:name w:val="Medium List 1 Accent 4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OrtaListe1-Vurgu5">
    <w:name w:val="Medium List 1 Accent 5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OrtaListe1-Vurgu6">
    <w:name w:val="Medium List 1 Accent 6"/>
    <w:basedOn w:val="NormalTablo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OrtaListe2">
    <w:name w:val="Medium List 2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Glgeleme1">
    <w:name w:val="Medium Shading 1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letistBilgisi">
    <w:name w:val="Message Header"/>
    <w:basedOn w:val="Normal"/>
    <w:link w:val="letistBilgisi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cs="Times New Roman"/>
      <w:sz w:val="24"/>
      <w:szCs w:val="24"/>
    </w:rPr>
  </w:style>
  <w:style w:type="paragraph" w:styleId="NormalGirinti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DB4C76"/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DB4C76"/>
  </w:style>
  <w:style w:type="character" w:styleId="SayfaNumaras">
    <w:name w:val="page number"/>
    <w:basedOn w:val="VarsaylanParagrafYazTipi"/>
    <w:uiPriority w:val="99"/>
    <w:semiHidden/>
    <w:unhideWhenUsed/>
    <w:rsid w:val="00DB4C76"/>
  </w:style>
  <w:style w:type="character" w:styleId="YerTutucuMetni">
    <w:name w:val="Placeholder Text"/>
    <w:basedOn w:val="VarsaylanParagrafYazTipi"/>
    <w:uiPriority w:val="99"/>
    <w:semiHidden/>
    <w:rsid w:val="002F5452"/>
    <w:rPr>
      <w:color w:val="595959" w:themeColor="text1" w:themeTint="A6"/>
    </w:rPr>
  </w:style>
  <w:style w:type="table" w:styleId="DzTablo1">
    <w:name w:val="Plain Table 1"/>
    <w:basedOn w:val="NormalTablo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2">
    <w:name w:val="Plain Table 2"/>
    <w:basedOn w:val="NormalTablo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4">
    <w:name w:val="Plain Table 4"/>
    <w:basedOn w:val="NormalTablo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5">
    <w:name w:val="Plain Table 5"/>
    <w:basedOn w:val="NormalTablo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zMetin">
    <w:name w:val="Plain Text"/>
    <w:basedOn w:val="Normal"/>
    <w:link w:val="DzMetin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DB4C76"/>
    <w:rPr>
      <w:rFonts w:ascii="Consolas" w:hAnsi="Consolas"/>
      <w:szCs w:val="21"/>
    </w:rPr>
  </w:style>
  <w:style w:type="paragraph" w:styleId="Alnt">
    <w:name w:val="Quote"/>
    <w:basedOn w:val="Normal"/>
    <w:next w:val="Normal"/>
    <w:link w:val="Alnt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semiHidden/>
    <w:rsid w:val="00DB4C76"/>
    <w:rPr>
      <w:i/>
      <w:iCs/>
      <w:color w:val="404040" w:themeColor="text1" w:themeTint="BF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DB4C76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DB4C76"/>
  </w:style>
  <w:style w:type="paragraph" w:styleId="mza">
    <w:name w:val="Signature"/>
    <w:basedOn w:val="Normal"/>
    <w:link w:val="mzaChar"/>
    <w:uiPriority w:val="99"/>
    <w:semiHidden/>
    <w:unhideWhenUsed/>
    <w:rsid w:val="00DB4C76"/>
    <w:pPr>
      <w:ind w:left="4320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DB4C76"/>
  </w:style>
  <w:style w:type="character" w:styleId="Gl">
    <w:name w:val="Strong"/>
    <w:basedOn w:val="VarsaylanParagrafYazTipi"/>
    <w:uiPriority w:val="22"/>
    <w:semiHidden/>
    <w:unhideWhenUsed/>
    <w:qFormat/>
    <w:rsid w:val="00DB4C76"/>
    <w:rPr>
      <w:b/>
      <w:bCs/>
    </w:rPr>
  </w:style>
  <w:style w:type="paragraph" w:styleId="Altyaz">
    <w:name w:val="Subtitle"/>
    <w:basedOn w:val="Normal"/>
    <w:next w:val="Normal"/>
    <w:link w:val="Altyaz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HafifVurgulama">
    <w:name w:val="Subtle Emphasis"/>
    <w:basedOn w:val="VarsaylanParagrafYazTipi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HafifBavuru">
    <w:name w:val="Subtle Reference"/>
    <w:basedOn w:val="VarsaylanParagrafYazTipi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o3Befektler1">
    <w:name w:val="Table 3D effects 1"/>
    <w:basedOn w:val="NormalTablo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1">
    <w:name w:val="Table Colorful 1"/>
    <w:basedOn w:val="NormalTablo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Stunlar1">
    <w:name w:val="Table Columns 1"/>
    <w:basedOn w:val="NormalTablo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ada">
    <w:name w:val="Table Contemporary"/>
    <w:basedOn w:val="NormalTablo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oZarif">
    <w:name w:val="Table Elegant"/>
    <w:basedOn w:val="NormalTablo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2">
    <w:name w:val="Table Grid 2"/>
    <w:basedOn w:val="NormalTablo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8">
    <w:name w:val="Table Grid 8"/>
    <w:basedOn w:val="NormalTablo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uAk">
    <w:name w:val="Grid Table Light"/>
    <w:basedOn w:val="NormalTablo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oListe1">
    <w:name w:val="Table List 1"/>
    <w:basedOn w:val="NormalTablo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3">
    <w:name w:val="Table List 3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4">
    <w:name w:val="Table List 4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5">
    <w:name w:val="Table List 5"/>
    <w:basedOn w:val="NormalTablo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6">
    <w:name w:val="Table List 6"/>
    <w:basedOn w:val="NormalTablo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Liste8">
    <w:name w:val="Table List 8"/>
    <w:basedOn w:val="NormalTablo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Kaynaka0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ekillerTablosu">
    <w:name w:val="table of figures"/>
    <w:basedOn w:val="Normal"/>
    <w:next w:val="Normal"/>
    <w:uiPriority w:val="99"/>
    <w:semiHidden/>
    <w:unhideWhenUsed/>
    <w:rsid w:val="00DB4C76"/>
  </w:style>
  <w:style w:type="table" w:styleId="TabloProfesyonel">
    <w:name w:val="Table Professional"/>
    <w:basedOn w:val="NormalTablo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Basit1">
    <w:name w:val="Table Simple 1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Basit2">
    <w:name w:val="Table Simple 2"/>
    <w:basedOn w:val="NormalTablo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AltBalk1">
    <w:name w:val="Table Subtle 1"/>
    <w:basedOn w:val="NormalTablo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Temas">
    <w:name w:val="Table Theme"/>
    <w:basedOn w:val="NormalTablo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Web1">
    <w:name w:val="Table Web 1"/>
    <w:basedOn w:val="NormalTablo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KaynakaBal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AltBalk2">
    <w:name w:val="Alt Başlık 2"/>
    <w:basedOn w:val="Normal"/>
    <w:link w:val="AltBalk2Krkt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AltBalk2Krkt">
    <w:name w:val="Alt Başlık 2 Krkt"/>
    <w:basedOn w:val="VarsaylanParagrafYazTipi"/>
    <w:link w:val="AltBalk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5576D6"/>
    <w:rPr>
      <w:sz w:val="18"/>
    </w:rPr>
  </w:style>
  <w:style w:type="paragraph" w:customStyle="1" w:styleId="leti">
    <w:name w:val="İleti"/>
    <w:basedOn w:val="NormalWeb"/>
    <w:qFormat/>
    <w:rsid w:val="009A4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0" Type="http://schemas.openxmlformats.org/officeDocument/2006/relationships/image" Target="media/image12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C82B67" w:rsidRDefault="00F87240" w:rsidP="00F87240">
          <w:pPr>
            <w:pStyle w:val="36F26DD3CD4E46A4A2A0888670D541E51"/>
          </w:pPr>
          <w:r w:rsidRPr="00F24C7B">
            <w:rPr>
              <w:b/>
              <w:szCs w:val="72"/>
              <w:u w:val="single"/>
              <w:lang w:val="tr-TR" w:bidi="tr-TR"/>
            </w:rPr>
            <w:t xml:space="preserve">Çok </w:t>
          </w:r>
          <w:r w:rsidRPr="00F24C7B">
            <w:rPr>
              <w:szCs w:val="72"/>
              <w:lang w:val="tr-TR" w:bidi="tr-TR"/>
            </w:rPr>
            <w:t>Teşekkürler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C82B67" w:rsidRDefault="00F87240" w:rsidP="00F87240">
          <w:pPr>
            <w:pStyle w:val="E658A74D5ECB4EC18E25206DE13617051"/>
          </w:pPr>
          <w:r w:rsidRPr="00F24C7B">
            <w:rPr>
              <w:lang w:bidi="tr-TR"/>
            </w:rPr>
            <w:t xml:space="preserve">Benim İçin </w:t>
          </w:r>
          <w:r w:rsidRPr="00F24C7B">
            <w:rPr>
              <w:i/>
              <w:lang w:bidi="tr-TR"/>
            </w:rPr>
            <w:t xml:space="preserve">Çok </w:t>
          </w:r>
          <w:r w:rsidRPr="00F24C7B">
            <w:rPr>
              <w:b/>
              <w:i/>
              <w:lang w:bidi="tr-TR"/>
            </w:rPr>
            <w:t>Özelsin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C82B67" w:rsidRDefault="00F87240" w:rsidP="00F87240">
          <w:pPr>
            <w:pStyle w:val="57ED490CA27A4FA2A78A7DA10B0367E3"/>
          </w:pPr>
          <w:r w:rsidRPr="00F24C7B">
            <w:rPr>
              <w:lang w:bidi="tr-TR"/>
            </w:rPr>
            <w:t>PS. Görüşmek üzere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C82B67" w:rsidRDefault="00F87240" w:rsidP="00F87240">
          <w:pPr>
            <w:pStyle w:val="A010DFB70ECF46AD81CCB0430F01CB311"/>
          </w:pPr>
          <w:r w:rsidRPr="00F24C7B">
            <w:rPr>
              <w:b/>
              <w:szCs w:val="72"/>
              <w:u w:val="single"/>
              <w:lang w:val="tr-TR" w:bidi="tr-TR"/>
            </w:rPr>
            <w:t xml:space="preserve">Çok </w:t>
          </w:r>
          <w:r w:rsidRPr="00F24C7B">
            <w:rPr>
              <w:szCs w:val="72"/>
              <w:lang w:val="tr-TR" w:bidi="tr-TR"/>
            </w:rPr>
            <w:t>Teşekkürler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C82B67" w:rsidRDefault="00F87240" w:rsidP="00F87240">
          <w:pPr>
            <w:pStyle w:val="86BA98F5DC834C57A7B731840A9F38601"/>
          </w:pPr>
          <w:r w:rsidRPr="00F24C7B">
            <w:rPr>
              <w:lang w:bidi="tr-TR"/>
            </w:rPr>
            <w:t xml:space="preserve">Benim İçin </w:t>
          </w:r>
          <w:r w:rsidRPr="00F24C7B">
            <w:rPr>
              <w:i/>
              <w:lang w:bidi="tr-TR"/>
            </w:rPr>
            <w:t xml:space="preserve">Çok </w:t>
          </w:r>
          <w:r w:rsidRPr="00F24C7B">
            <w:rPr>
              <w:b/>
              <w:i/>
              <w:lang w:bidi="tr-TR"/>
            </w:rPr>
            <w:t>Özelsin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C82B67" w:rsidRDefault="00F87240" w:rsidP="00F87240">
          <w:pPr>
            <w:pStyle w:val="8A734F7747804549A3AAB04FFC4D8824"/>
          </w:pPr>
          <w:r w:rsidRPr="00F24C7B">
            <w:rPr>
              <w:lang w:bidi="tr-TR"/>
            </w:rPr>
            <w:t>PS. Görüşmek üzere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C82B67" w:rsidRDefault="00F87240" w:rsidP="00F87240">
          <w:pPr>
            <w:pStyle w:val="C838DF457D504644B2DEFC2ED4CF622E"/>
          </w:pPr>
          <w:r w:rsidRPr="00F24C7B">
            <w:rPr>
              <w:lang w:bidi="tr-TR"/>
            </w:rPr>
            <w:t xml:space="preserve">Hemen başlamak için herhangi bir yer tutucu metne dokunun </w:t>
          </w:r>
          <w:r w:rsidRPr="00F24C7B">
            <w:rPr>
              <w:lang w:bidi="tr-TR"/>
            </w:rPr>
            <w:br/>
            <w:t>(bunun gibi),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C82B67" w:rsidRDefault="00F87240" w:rsidP="00F87240">
          <w:pPr>
            <w:pStyle w:val="6194B1B09AEF4DBD886AE814C1A7DE71"/>
          </w:pPr>
          <w:r w:rsidRPr="00F24C7B">
            <w:rPr>
              <w:lang w:bidi="tr-TR"/>
            </w:rPr>
            <w:t>ve bunu kendi metninizle değiştirmek için yazmaya başlayın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C82B67" w:rsidRDefault="00F87240" w:rsidP="00F87240">
          <w:pPr>
            <w:pStyle w:val="B5E70B467DD34E338E17F8659AE6A726"/>
          </w:pPr>
          <w:r w:rsidRPr="00F24C7B">
            <w:rPr>
              <w:lang w:bidi="tr-TR"/>
            </w:rPr>
            <w:t xml:space="preserve">Hemen başlamak için herhangi bir yer tutucu metne dokunun </w:t>
          </w:r>
          <w:r w:rsidRPr="00F24C7B">
            <w:rPr>
              <w:lang w:bidi="tr-TR"/>
            </w:rPr>
            <w:br/>
            <w:t>(bunun gibi),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C82B67" w:rsidRDefault="00F87240" w:rsidP="00F87240">
          <w:pPr>
            <w:pStyle w:val="BD8A18F664D04CCE930D18F51FA50A43"/>
          </w:pPr>
          <w:r w:rsidRPr="00F24C7B">
            <w:rPr>
              <w:lang w:bidi="tr-TR"/>
            </w:rPr>
            <w:t>ve bunu kendi metninizle değiştirmek için yazmaya baş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835219"/>
    <w:rsid w:val="00AF3EC8"/>
    <w:rsid w:val="00B01F30"/>
    <w:rsid w:val="00C82B67"/>
    <w:rsid w:val="00F87240"/>
    <w:rsid w:val="00FD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YerTutucuMetni">
    <w:name w:val="Placeholder Text"/>
    <w:basedOn w:val="VarsaylanParagrafYazTipi"/>
    <w:uiPriority w:val="99"/>
    <w:semiHidden/>
    <w:rsid w:val="00F87240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F87240"/>
    <w:pPr>
      <w:spacing w:after="12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F87240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F87240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F87240"/>
    <w:pPr>
      <w:spacing w:after="12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F87240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F87240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F87240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F87240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F87240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F87240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D5336A0-C4BB-4873-8CE1-71C303FFC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5</Words>
  <Characters>432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4T17:50:00Z</dcterms:created>
  <dcterms:modified xsi:type="dcterms:W3CDTF">2019-05-17T14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